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A6CF46" w14:textId="0CECC18D" w:rsidR="009F7964" w:rsidRPr="004242DA" w:rsidRDefault="00302233" w:rsidP="009F7964">
      <w:pPr>
        <w:tabs>
          <w:tab w:val="left" w:pos="4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1</w:t>
      </w:r>
      <w:r w:rsidR="00631F85">
        <w:rPr>
          <w:rFonts w:ascii="Times New Roman" w:hAnsi="Times New Roman" w:cs="Times New Roman"/>
          <w:b/>
          <w:sz w:val="24"/>
          <w:szCs w:val="24"/>
        </w:rPr>
        <w:t xml:space="preserve"> Table</w:t>
      </w:r>
      <w:r w:rsidR="009F7964" w:rsidRPr="004242DA">
        <w:rPr>
          <w:rFonts w:ascii="Times New Roman" w:hAnsi="Times New Roman" w:cs="Times New Roman"/>
          <w:b/>
          <w:sz w:val="24"/>
          <w:szCs w:val="24"/>
        </w:rPr>
        <w:t>:</w:t>
      </w:r>
      <w:r w:rsidR="009F7964" w:rsidRPr="004242DA">
        <w:rPr>
          <w:rFonts w:ascii="Times New Roman" w:hAnsi="Times New Roman" w:cs="Times New Roman"/>
          <w:sz w:val="24"/>
          <w:szCs w:val="24"/>
        </w:rPr>
        <w:t xml:space="preserve"> Differences</w:t>
      </w:r>
      <w:bookmarkStart w:id="0" w:name="_GoBack"/>
      <w:bookmarkEnd w:id="0"/>
      <w:r w:rsidR="009F7964" w:rsidRPr="004242DA">
        <w:rPr>
          <w:rFonts w:ascii="Times New Roman" w:hAnsi="Times New Roman" w:cs="Times New Roman"/>
          <w:sz w:val="24"/>
          <w:szCs w:val="24"/>
        </w:rPr>
        <w:t xml:space="preserve"> in mortality rates between FFS and MA pati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37"/>
        <w:gridCol w:w="643"/>
        <w:gridCol w:w="616"/>
        <w:gridCol w:w="2701"/>
        <w:gridCol w:w="1991"/>
        <w:gridCol w:w="3555"/>
        <w:gridCol w:w="1907"/>
      </w:tblGrid>
      <w:tr w:rsidR="00D71EFC" w:rsidRPr="008A2B6D" w14:paraId="2B170DE4" w14:textId="77777777" w:rsidTr="008A2B6D">
        <w:trPr>
          <w:cantSplit/>
          <w:trHeight w:val="332"/>
          <w:jc w:val="center"/>
        </w:trPr>
        <w:tc>
          <w:tcPr>
            <w:tcW w:w="0" w:type="auto"/>
            <w:vMerge w:val="restart"/>
          </w:tcPr>
          <w:p w14:paraId="306A7C8F" w14:textId="77777777" w:rsidR="006B6901" w:rsidRPr="008A2B6D" w:rsidRDefault="006B6901" w:rsidP="00F107A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394269" w14:textId="77777777" w:rsidR="006B6901" w:rsidRPr="008A2B6D" w:rsidRDefault="006B6901" w:rsidP="00F107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4"/>
          </w:tcPr>
          <w:p w14:paraId="2FB55C0F" w14:textId="77777777" w:rsidR="006B6901" w:rsidRPr="008A2B6D" w:rsidRDefault="006B6901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 w:rsidRPr="008A2B6D">
              <w:rPr>
                <w:rFonts w:ascii="Times New Roman" w:hAnsi="Times New Roman" w:cs="Times New Roman"/>
                <w:b/>
                <w:sz w:val="24"/>
                <w:szCs w:val="24"/>
              </w:rPr>
              <w:t>Before IPTW</w:t>
            </w:r>
          </w:p>
        </w:tc>
        <w:tc>
          <w:tcPr>
            <w:tcW w:w="0" w:type="auto"/>
            <w:gridSpan w:val="2"/>
          </w:tcPr>
          <w:p w14:paraId="5B9981D7" w14:textId="77777777" w:rsidR="006B6901" w:rsidRPr="008A2B6D" w:rsidRDefault="006B6901" w:rsidP="00F107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t>IPTW-Adjusted</w:t>
            </w:r>
          </w:p>
        </w:tc>
      </w:tr>
      <w:tr w:rsidR="00D71EFC" w:rsidRPr="008A2B6D" w14:paraId="26D4BF3F" w14:textId="77777777" w:rsidTr="008A2B6D">
        <w:trPr>
          <w:cantSplit/>
          <w:trHeight w:val="440"/>
          <w:jc w:val="center"/>
        </w:trPr>
        <w:tc>
          <w:tcPr>
            <w:tcW w:w="0" w:type="auto"/>
            <w:vMerge/>
          </w:tcPr>
          <w:p w14:paraId="2E7CB62D" w14:textId="77777777" w:rsidR="00A77848" w:rsidRPr="008A2B6D" w:rsidRDefault="00A77848" w:rsidP="00F107A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14:paraId="0165A7BB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FS</w:t>
            </w:r>
          </w:p>
          <w:p w14:paraId="33E05A12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  <w:tc>
          <w:tcPr>
            <w:tcW w:w="0" w:type="auto"/>
          </w:tcPr>
          <w:p w14:paraId="40EC33AA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</w:t>
            </w:r>
          </w:p>
          <w:p w14:paraId="4086DEE8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  <w:tc>
          <w:tcPr>
            <w:tcW w:w="0" w:type="auto"/>
          </w:tcPr>
          <w:p w14:paraId="112239DC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sz w:val="24"/>
                <w:szCs w:val="24"/>
              </w:rPr>
              <w:t>Differences based on linear probability model</w:t>
            </w:r>
          </w:p>
          <w:p w14:paraId="69125CA6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5% CI)</w:t>
            </w:r>
          </w:p>
          <w:p w14:paraId="00794132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[p-value]</w:t>
            </w:r>
          </w:p>
        </w:tc>
        <w:tc>
          <w:tcPr>
            <w:tcW w:w="0" w:type="auto"/>
          </w:tcPr>
          <w:p w14:paraId="46C6DC6D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Odds Ratio based on logit model </w:t>
            </w:r>
          </w:p>
          <w:p w14:paraId="56032374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(95% CI) </w:t>
            </w:r>
          </w:p>
          <w:p w14:paraId="517406FC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[p-value]</w:t>
            </w:r>
          </w:p>
        </w:tc>
        <w:tc>
          <w:tcPr>
            <w:tcW w:w="0" w:type="auto"/>
          </w:tcPr>
          <w:p w14:paraId="6B3CD653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fferences after IPTW</w:t>
            </w:r>
            <w:r w:rsidRPr="008A2B6D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t>-Adjusted</w:t>
            </w:r>
            <w:r w:rsidRPr="008A2B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23650" w:rsidRPr="008A2B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sed on </w:t>
            </w:r>
            <w:r w:rsidRPr="008A2B6D">
              <w:rPr>
                <w:rFonts w:ascii="Times New Roman" w:hAnsi="Times New Roman" w:cs="Times New Roman"/>
                <w:b/>
                <w:sz w:val="24"/>
                <w:szCs w:val="24"/>
              </w:rPr>
              <w:t>linear probability model</w:t>
            </w:r>
          </w:p>
          <w:p w14:paraId="17F713C2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5% CI)</w:t>
            </w:r>
          </w:p>
          <w:p w14:paraId="7CBDB8A3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[p-value]</w:t>
            </w:r>
          </w:p>
        </w:tc>
        <w:tc>
          <w:tcPr>
            <w:tcW w:w="0" w:type="auto"/>
          </w:tcPr>
          <w:p w14:paraId="15614A24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Odds Ratio based on logit model </w:t>
            </w:r>
          </w:p>
          <w:p w14:paraId="5066038B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(95% CI) </w:t>
            </w:r>
          </w:p>
          <w:p w14:paraId="74A2DBBC" w14:textId="77777777" w:rsidR="00A77848" w:rsidRPr="008A2B6D" w:rsidRDefault="00A77848" w:rsidP="006B6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[p-value]</w:t>
            </w:r>
          </w:p>
        </w:tc>
      </w:tr>
      <w:tr w:rsidR="00D71EFC" w:rsidRPr="008A2B6D" w14:paraId="26D7E16E" w14:textId="77777777" w:rsidTr="008A2B6D">
        <w:trPr>
          <w:cantSplit/>
          <w:trHeight w:val="440"/>
          <w:jc w:val="center"/>
        </w:trPr>
        <w:tc>
          <w:tcPr>
            <w:tcW w:w="0" w:type="auto"/>
          </w:tcPr>
          <w:p w14:paraId="4AB9A8C8" w14:textId="77777777" w:rsidR="00A77848" w:rsidRPr="008A2B6D" w:rsidRDefault="00A77848" w:rsidP="00F107A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x-Month Mortality</w:t>
            </w:r>
          </w:p>
        </w:tc>
        <w:tc>
          <w:tcPr>
            <w:tcW w:w="0" w:type="auto"/>
          </w:tcPr>
          <w:p w14:paraId="4F8CD2C7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0" w:type="auto"/>
          </w:tcPr>
          <w:p w14:paraId="687EF921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7.9</w:t>
            </w:r>
          </w:p>
        </w:tc>
        <w:tc>
          <w:tcPr>
            <w:tcW w:w="0" w:type="auto"/>
          </w:tcPr>
          <w:p w14:paraId="6A2842D9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  <w:p w14:paraId="25997333" w14:textId="1E73D0F6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(-1.4 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 -0.9)</w:t>
            </w:r>
          </w:p>
          <w:p w14:paraId="0AE52261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[&lt;.0001]</w:t>
            </w:r>
          </w:p>
        </w:tc>
        <w:tc>
          <w:tcPr>
            <w:tcW w:w="0" w:type="auto"/>
          </w:tcPr>
          <w:p w14:paraId="13649538" w14:textId="2056E6CF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0.88 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(0.85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0.91)</w:t>
            </w:r>
          </w:p>
          <w:p w14:paraId="14BD3EBE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[&lt;.0001]</w:t>
            </w:r>
          </w:p>
        </w:tc>
        <w:tc>
          <w:tcPr>
            <w:tcW w:w="0" w:type="auto"/>
          </w:tcPr>
          <w:p w14:paraId="3B1CB7BF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  <w:p w14:paraId="57C1E11E" w14:textId="4FB80109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(-0.3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0.3)</w:t>
            </w:r>
          </w:p>
          <w:p w14:paraId="43E627B8" w14:textId="77777777" w:rsidR="00A77848" w:rsidRPr="008A2B6D" w:rsidRDefault="00A77848" w:rsidP="00CF74D7">
            <w:pPr>
              <w:pStyle w:val="PlainTex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A2B6D">
              <w:rPr>
                <w:rFonts w:ascii="Times New Roman" w:hAnsi="Times New Roman"/>
                <w:sz w:val="24"/>
                <w:szCs w:val="24"/>
              </w:rPr>
              <w:t>[0.502]</w:t>
            </w:r>
          </w:p>
        </w:tc>
        <w:tc>
          <w:tcPr>
            <w:tcW w:w="0" w:type="auto"/>
          </w:tcPr>
          <w:p w14:paraId="6F8EA64B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1.01 </w:t>
            </w:r>
          </w:p>
          <w:p w14:paraId="4E8E6D07" w14:textId="4717C765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(0.97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9B36BD"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1.04)</w:t>
            </w:r>
          </w:p>
          <w:p w14:paraId="48F98108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8A2B6D">
              <w:rPr>
                <w:rFonts w:ascii="Times New Roman" w:hAnsi="Times New Roman"/>
                <w:sz w:val="24"/>
                <w:szCs w:val="24"/>
              </w:rPr>
              <w:t>0.501]</w:t>
            </w:r>
          </w:p>
        </w:tc>
      </w:tr>
      <w:tr w:rsidR="00D71EFC" w:rsidRPr="008A2B6D" w14:paraId="779CEE81" w14:textId="77777777" w:rsidTr="008A2B6D">
        <w:trPr>
          <w:cantSplit/>
          <w:trHeight w:val="332"/>
          <w:jc w:val="center"/>
        </w:trPr>
        <w:tc>
          <w:tcPr>
            <w:tcW w:w="0" w:type="auto"/>
          </w:tcPr>
          <w:p w14:paraId="42F0046A" w14:textId="77777777" w:rsidR="00A77848" w:rsidRPr="008A2B6D" w:rsidRDefault="00A77848" w:rsidP="00F107A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B6D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  <w:shd w:val="clear" w:color="auto" w:fill="FFFFFF"/>
              </w:rPr>
              <w:t>One-Year Mortality</w:t>
            </w:r>
          </w:p>
        </w:tc>
        <w:tc>
          <w:tcPr>
            <w:tcW w:w="0" w:type="auto"/>
          </w:tcPr>
          <w:p w14:paraId="0CE62CFA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9.8</w:t>
            </w:r>
          </w:p>
        </w:tc>
        <w:tc>
          <w:tcPr>
            <w:tcW w:w="0" w:type="auto"/>
          </w:tcPr>
          <w:p w14:paraId="75583DD2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0" w:type="auto"/>
          </w:tcPr>
          <w:p w14:paraId="55489AAC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  <w:p w14:paraId="5D629C36" w14:textId="5EAC4C88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(-1.0 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 -0.9)</w:t>
            </w:r>
          </w:p>
          <w:p w14:paraId="2B0FBAC1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[&lt;.0001]</w:t>
            </w:r>
          </w:p>
        </w:tc>
        <w:tc>
          <w:tcPr>
            <w:tcW w:w="0" w:type="auto"/>
          </w:tcPr>
          <w:p w14:paraId="157C509D" w14:textId="77777777" w:rsidR="00A77848" w:rsidRPr="008A2B6D" w:rsidRDefault="009B36BD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  <w:p w14:paraId="5D2D49FC" w14:textId="0622DC80" w:rsidR="009B36BD" w:rsidRPr="008A2B6D" w:rsidRDefault="009B36BD" w:rsidP="009B36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(0.86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0.92)</w:t>
            </w:r>
          </w:p>
          <w:p w14:paraId="2D7C362B" w14:textId="77777777" w:rsidR="009B36BD" w:rsidRPr="008A2B6D" w:rsidRDefault="009B36BD" w:rsidP="009B36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[&lt;.0001]</w:t>
            </w:r>
          </w:p>
        </w:tc>
        <w:tc>
          <w:tcPr>
            <w:tcW w:w="0" w:type="auto"/>
          </w:tcPr>
          <w:p w14:paraId="1136DF7F" w14:textId="77777777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</w:p>
          <w:p w14:paraId="0128D6BE" w14:textId="5A8707AF" w:rsidR="00A77848" w:rsidRPr="008A2B6D" w:rsidRDefault="00A77848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(-0.3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0.5)</w:t>
            </w:r>
          </w:p>
          <w:p w14:paraId="16C2F511" w14:textId="77777777" w:rsidR="009B36BD" w:rsidRPr="008A2B6D" w:rsidRDefault="009B36BD" w:rsidP="00F10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8A2B6D">
              <w:rPr>
                <w:rFonts w:ascii="Times New Roman" w:hAnsi="Times New Roman"/>
                <w:sz w:val="24"/>
                <w:szCs w:val="24"/>
              </w:rPr>
              <w:t>0.287]</w:t>
            </w:r>
          </w:p>
        </w:tc>
        <w:tc>
          <w:tcPr>
            <w:tcW w:w="0" w:type="auto"/>
          </w:tcPr>
          <w:p w14:paraId="50404FF0" w14:textId="77777777" w:rsidR="009B36BD" w:rsidRPr="008A2B6D" w:rsidRDefault="009B36BD" w:rsidP="009B36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1.01 </w:t>
            </w:r>
          </w:p>
          <w:p w14:paraId="4E478975" w14:textId="1307DEA4" w:rsidR="009B36BD" w:rsidRPr="008A2B6D" w:rsidRDefault="009B36BD" w:rsidP="009B36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(0.98 </w:t>
            </w:r>
            <w:r w:rsidR="004941C3" w:rsidRPr="008A2B6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 xml:space="preserve"> 1.05)</w:t>
            </w:r>
          </w:p>
          <w:p w14:paraId="297138CE" w14:textId="77777777" w:rsidR="00A77848" w:rsidRPr="008A2B6D" w:rsidRDefault="009B36BD" w:rsidP="009B36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B6D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8A2B6D">
              <w:rPr>
                <w:rFonts w:ascii="Times New Roman" w:hAnsi="Times New Roman"/>
                <w:sz w:val="24"/>
                <w:szCs w:val="24"/>
              </w:rPr>
              <w:t>0.285]</w:t>
            </w:r>
          </w:p>
        </w:tc>
      </w:tr>
    </w:tbl>
    <w:p w14:paraId="0ADE5F8E" w14:textId="47F89BFD" w:rsidR="0021508D" w:rsidRPr="004242DA" w:rsidRDefault="00A51A77" w:rsidP="00887BA6">
      <w:pPr>
        <w:tabs>
          <w:tab w:val="left" w:pos="4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</w:p>
    <w:sectPr w:rsidR="0021508D" w:rsidRPr="004242DA" w:rsidSect="008A2B6D">
      <w:footerReference w:type="even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6BC1CB" w14:textId="77777777" w:rsidR="00AE042D" w:rsidRDefault="00AE042D" w:rsidP="008351B7">
      <w:pPr>
        <w:spacing w:after="0" w:line="240" w:lineRule="auto"/>
      </w:pPr>
      <w:r>
        <w:separator/>
      </w:r>
    </w:p>
  </w:endnote>
  <w:endnote w:type="continuationSeparator" w:id="0">
    <w:p w14:paraId="3ADB2C93" w14:textId="77777777" w:rsidR="00AE042D" w:rsidRDefault="00AE042D" w:rsidP="00835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BD9E5" w14:textId="77777777" w:rsidR="00744898" w:rsidRDefault="00744898" w:rsidP="009E297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73014D" w14:textId="77777777" w:rsidR="00744898" w:rsidRDefault="00744898" w:rsidP="002822B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A834D" w14:textId="1A09D09B" w:rsidR="00744898" w:rsidRPr="00302233" w:rsidRDefault="00744898" w:rsidP="009E2975">
    <w:pPr>
      <w:pStyle w:val="Footer"/>
      <w:framePr w:wrap="none" w:vAnchor="text" w:hAnchor="margin" w:xAlign="right" w:y="1"/>
      <w:rPr>
        <w:rStyle w:val="PageNumber"/>
        <w:rFonts w:ascii="Times New Roman" w:hAnsi="Times New Roman" w:cs="Times New Roman"/>
      </w:rPr>
    </w:pPr>
    <w:r w:rsidRPr="00302233">
      <w:rPr>
        <w:rStyle w:val="PageNumber"/>
        <w:rFonts w:ascii="Times New Roman" w:hAnsi="Times New Roman" w:cs="Times New Roman"/>
      </w:rPr>
      <w:fldChar w:fldCharType="begin"/>
    </w:r>
    <w:r w:rsidRPr="00302233">
      <w:rPr>
        <w:rStyle w:val="PageNumber"/>
        <w:rFonts w:ascii="Times New Roman" w:hAnsi="Times New Roman" w:cs="Times New Roman"/>
      </w:rPr>
      <w:instrText xml:space="preserve">PAGE  </w:instrText>
    </w:r>
    <w:r w:rsidRPr="00302233">
      <w:rPr>
        <w:rStyle w:val="PageNumber"/>
        <w:rFonts w:ascii="Times New Roman" w:hAnsi="Times New Roman" w:cs="Times New Roman"/>
      </w:rPr>
      <w:fldChar w:fldCharType="separate"/>
    </w:r>
    <w:r w:rsidR="008A2B6D">
      <w:rPr>
        <w:rStyle w:val="PageNumber"/>
        <w:rFonts w:ascii="Times New Roman" w:hAnsi="Times New Roman" w:cs="Times New Roman"/>
        <w:noProof/>
      </w:rPr>
      <w:t>1</w:t>
    </w:r>
    <w:r w:rsidRPr="00302233">
      <w:rPr>
        <w:rStyle w:val="PageNumber"/>
        <w:rFonts w:ascii="Times New Roman" w:hAnsi="Times New Roman" w:cs="Times New Roman"/>
      </w:rPr>
      <w:fldChar w:fldCharType="end"/>
    </w:r>
  </w:p>
  <w:p w14:paraId="5C1BCF5A" w14:textId="77777777" w:rsidR="00744898" w:rsidRDefault="00744898" w:rsidP="002822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F6E5D5" w14:textId="77777777" w:rsidR="00AE042D" w:rsidRDefault="00AE042D" w:rsidP="008351B7">
      <w:pPr>
        <w:spacing w:after="0" w:line="240" w:lineRule="auto"/>
      </w:pPr>
      <w:r>
        <w:separator/>
      </w:r>
    </w:p>
  </w:footnote>
  <w:footnote w:type="continuationSeparator" w:id="0">
    <w:p w14:paraId="52E62F7D" w14:textId="77777777" w:rsidR="00AE042D" w:rsidRDefault="00AE042D" w:rsidP="008351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66916"/>
    <w:multiLevelType w:val="hybridMultilevel"/>
    <w:tmpl w:val="A0EC0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4E33"/>
    <w:multiLevelType w:val="hybridMultilevel"/>
    <w:tmpl w:val="94F401E4"/>
    <w:lvl w:ilvl="0" w:tplc="DAFE02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3ED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00A7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BA8B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644C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52C1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F817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2E75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722E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D7B0858"/>
    <w:multiLevelType w:val="hybridMultilevel"/>
    <w:tmpl w:val="85B4F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A42CD"/>
    <w:multiLevelType w:val="hybridMultilevel"/>
    <w:tmpl w:val="32DEF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426813"/>
    <w:multiLevelType w:val="hybridMultilevel"/>
    <w:tmpl w:val="F8DC9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144EC8"/>
    <w:multiLevelType w:val="hybridMultilevel"/>
    <w:tmpl w:val="CBFC1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5E03DB"/>
    <w:multiLevelType w:val="hybridMultilevel"/>
    <w:tmpl w:val="179C2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NzW0MDQyNTQ3MzFQ0lEKTi0uzszPAykwrAUAS8hht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ep0sz50uewvpbepwvbxrdzistdtv0rpf2aw&quot;&gt;Fracture&lt;record-ids&gt;&lt;item&gt;1&lt;/item&gt;&lt;item&gt;2&lt;/item&gt;&lt;item&gt;3&lt;/item&gt;&lt;item&gt;4&lt;/item&gt;&lt;item&gt;8&lt;/item&gt;&lt;item&gt;9&lt;/item&gt;&lt;item&gt;10&lt;/item&gt;&lt;item&gt;11&lt;/item&gt;&lt;item&gt;12&lt;/item&gt;&lt;item&gt;13&lt;/item&gt;&lt;item&gt;14&lt;/item&gt;&lt;item&gt;17&lt;/item&gt;&lt;item&gt;19&lt;/item&gt;&lt;item&gt;23&lt;/item&gt;&lt;item&gt;26&lt;/item&gt;&lt;item&gt;28&lt;/item&gt;&lt;item&gt;30&lt;/item&gt;&lt;item&gt;31&lt;/item&gt;&lt;item&gt;32&lt;/item&gt;&lt;item&gt;33&lt;/item&gt;&lt;item&gt;34&lt;/item&gt;&lt;item&gt;35&lt;/item&gt;&lt;item&gt;38&lt;/item&gt;&lt;item&gt;52&lt;/item&gt;&lt;/record-ids&gt;&lt;/item&gt;&lt;/Libraries&gt;"/>
  </w:docVars>
  <w:rsids>
    <w:rsidRoot w:val="00F62C2E"/>
    <w:rsid w:val="00001388"/>
    <w:rsid w:val="00002B3C"/>
    <w:rsid w:val="0000455F"/>
    <w:rsid w:val="00005255"/>
    <w:rsid w:val="00005905"/>
    <w:rsid w:val="00006D49"/>
    <w:rsid w:val="00012E4A"/>
    <w:rsid w:val="000134F0"/>
    <w:rsid w:val="000142D8"/>
    <w:rsid w:val="00014A6A"/>
    <w:rsid w:val="00015750"/>
    <w:rsid w:val="00017674"/>
    <w:rsid w:val="00017E53"/>
    <w:rsid w:val="00020E1A"/>
    <w:rsid w:val="00021292"/>
    <w:rsid w:val="00022D92"/>
    <w:rsid w:val="00023879"/>
    <w:rsid w:val="0002656A"/>
    <w:rsid w:val="00026A73"/>
    <w:rsid w:val="00026C4F"/>
    <w:rsid w:val="00026D7B"/>
    <w:rsid w:val="00026FB9"/>
    <w:rsid w:val="000307D8"/>
    <w:rsid w:val="000307EB"/>
    <w:rsid w:val="00032262"/>
    <w:rsid w:val="00032A37"/>
    <w:rsid w:val="00035399"/>
    <w:rsid w:val="00036A30"/>
    <w:rsid w:val="00037CC9"/>
    <w:rsid w:val="000401A5"/>
    <w:rsid w:val="00040EE5"/>
    <w:rsid w:val="00041C53"/>
    <w:rsid w:val="00041CB9"/>
    <w:rsid w:val="00042232"/>
    <w:rsid w:val="00043C46"/>
    <w:rsid w:val="00043EDB"/>
    <w:rsid w:val="00044F05"/>
    <w:rsid w:val="000470E5"/>
    <w:rsid w:val="000472AE"/>
    <w:rsid w:val="000507AA"/>
    <w:rsid w:val="00051550"/>
    <w:rsid w:val="00051764"/>
    <w:rsid w:val="0005344D"/>
    <w:rsid w:val="0005361C"/>
    <w:rsid w:val="00054C0F"/>
    <w:rsid w:val="000572E1"/>
    <w:rsid w:val="00057BE4"/>
    <w:rsid w:val="00057D9C"/>
    <w:rsid w:val="00060644"/>
    <w:rsid w:val="00060CA6"/>
    <w:rsid w:val="00061174"/>
    <w:rsid w:val="00061531"/>
    <w:rsid w:val="00061AD5"/>
    <w:rsid w:val="00063B7B"/>
    <w:rsid w:val="0006458F"/>
    <w:rsid w:val="000667A4"/>
    <w:rsid w:val="00070D91"/>
    <w:rsid w:val="000714C3"/>
    <w:rsid w:val="0007162F"/>
    <w:rsid w:val="0007248D"/>
    <w:rsid w:val="00072AA8"/>
    <w:rsid w:val="00073BC8"/>
    <w:rsid w:val="000741AD"/>
    <w:rsid w:val="00074994"/>
    <w:rsid w:val="000753DC"/>
    <w:rsid w:val="000764AF"/>
    <w:rsid w:val="0007684F"/>
    <w:rsid w:val="00077536"/>
    <w:rsid w:val="00077656"/>
    <w:rsid w:val="00077C1C"/>
    <w:rsid w:val="00081119"/>
    <w:rsid w:val="00084282"/>
    <w:rsid w:val="0008437F"/>
    <w:rsid w:val="00085BC3"/>
    <w:rsid w:val="0008610A"/>
    <w:rsid w:val="000907CB"/>
    <w:rsid w:val="0009190A"/>
    <w:rsid w:val="0009309C"/>
    <w:rsid w:val="000934F6"/>
    <w:rsid w:val="00094CC3"/>
    <w:rsid w:val="000960E4"/>
    <w:rsid w:val="0009672D"/>
    <w:rsid w:val="00097343"/>
    <w:rsid w:val="000978EE"/>
    <w:rsid w:val="000A4483"/>
    <w:rsid w:val="000A51B5"/>
    <w:rsid w:val="000A51FA"/>
    <w:rsid w:val="000A6516"/>
    <w:rsid w:val="000A6641"/>
    <w:rsid w:val="000A7ABE"/>
    <w:rsid w:val="000A7F16"/>
    <w:rsid w:val="000B1317"/>
    <w:rsid w:val="000B1F15"/>
    <w:rsid w:val="000B38EE"/>
    <w:rsid w:val="000C015E"/>
    <w:rsid w:val="000C2264"/>
    <w:rsid w:val="000C2C32"/>
    <w:rsid w:val="000C477F"/>
    <w:rsid w:val="000C479F"/>
    <w:rsid w:val="000C4D5F"/>
    <w:rsid w:val="000C4E79"/>
    <w:rsid w:val="000C4FBE"/>
    <w:rsid w:val="000C5922"/>
    <w:rsid w:val="000C5C49"/>
    <w:rsid w:val="000C601F"/>
    <w:rsid w:val="000C60B7"/>
    <w:rsid w:val="000C765B"/>
    <w:rsid w:val="000C7979"/>
    <w:rsid w:val="000D0932"/>
    <w:rsid w:val="000D1633"/>
    <w:rsid w:val="000D299C"/>
    <w:rsid w:val="000D29D5"/>
    <w:rsid w:val="000D50C4"/>
    <w:rsid w:val="000D5355"/>
    <w:rsid w:val="000D5A31"/>
    <w:rsid w:val="000E040F"/>
    <w:rsid w:val="000E08E0"/>
    <w:rsid w:val="000E13FB"/>
    <w:rsid w:val="000E29F2"/>
    <w:rsid w:val="000E3858"/>
    <w:rsid w:val="000E56FB"/>
    <w:rsid w:val="000E7FDD"/>
    <w:rsid w:val="000F03BA"/>
    <w:rsid w:val="000F181B"/>
    <w:rsid w:val="000F5002"/>
    <w:rsid w:val="000F7225"/>
    <w:rsid w:val="000F7A0C"/>
    <w:rsid w:val="000F7EE1"/>
    <w:rsid w:val="001010ED"/>
    <w:rsid w:val="00101483"/>
    <w:rsid w:val="00102E8F"/>
    <w:rsid w:val="00103843"/>
    <w:rsid w:val="001046EB"/>
    <w:rsid w:val="0010498E"/>
    <w:rsid w:val="0010588B"/>
    <w:rsid w:val="001110B3"/>
    <w:rsid w:val="0011155C"/>
    <w:rsid w:val="00111934"/>
    <w:rsid w:val="001125ED"/>
    <w:rsid w:val="00112C5D"/>
    <w:rsid w:val="001133A6"/>
    <w:rsid w:val="00113856"/>
    <w:rsid w:val="0011429A"/>
    <w:rsid w:val="00114427"/>
    <w:rsid w:val="00115AF8"/>
    <w:rsid w:val="00115B31"/>
    <w:rsid w:val="00120A41"/>
    <w:rsid w:val="001223CA"/>
    <w:rsid w:val="0012244F"/>
    <w:rsid w:val="001226D3"/>
    <w:rsid w:val="00125B36"/>
    <w:rsid w:val="0012703A"/>
    <w:rsid w:val="00130141"/>
    <w:rsid w:val="00131577"/>
    <w:rsid w:val="00131AC0"/>
    <w:rsid w:val="0013247B"/>
    <w:rsid w:val="00136271"/>
    <w:rsid w:val="00136625"/>
    <w:rsid w:val="0013680B"/>
    <w:rsid w:val="001371FE"/>
    <w:rsid w:val="001406E5"/>
    <w:rsid w:val="00140752"/>
    <w:rsid w:val="00141C15"/>
    <w:rsid w:val="00143B11"/>
    <w:rsid w:val="00144F99"/>
    <w:rsid w:val="0014584B"/>
    <w:rsid w:val="0014628D"/>
    <w:rsid w:val="0014797C"/>
    <w:rsid w:val="001508AE"/>
    <w:rsid w:val="001533C2"/>
    <w:rsid w:val="001545E1"/>
    <w:rsid w:val="00154EEF"/>
    <w:rsid w:val="00155CE0"/>
    <w:rsid w:val="00157423"/>
    <w:rsid w:val="00157AEC"/>
    <w:rsid w:val="00160A92"/>
    <w:rsid w:val="00161476"/>
    <w:rsid w:val="001614B5"/>
    <w:rsid w:val="00161991"/>
    <w:rsid w:val="00162902"/>
    <w:rsid w:val="001636DA"/>
    <w:rsid w:val="00163EA5"/>
    <w:rsid w:val="001658A9"/>
    <w:rsid w:val="0016607F"/>
    <w:rsid w:val="0016667E"/>
    <w:rsid w:val="00167A7B"/>
    <w:rsid w:val="001710A5"/>
    <w:rsid w:val="001732C1"/>
    <w:rsid w:val="00173C9A"/>
    <w:rsid w:val="0017489B"/>
    <w:rsid w:val="001750B1"/>
    <w:rsid w:val="00175761"/>
    <w:rsid w:val="00175975"/>
    <w:rsid w:val="00176E21"/>
    <w:rsid w:val="001772EB"/>
    <w:rsid w:val="00181C9E"/>
    <w:rsid w:val="001830D0"/>
    <w:rsid w:val="00183B07"/>
    <w:rsid w:val="00184540"/>
    <w:rsid w:val="00184A8B"/>
    <w:rsid w:val="00185125"/>
    <w:rsid w:val="0018660A"/>
    <w:rsid w:val="00186B75"/>
    <w:rsid w:val="00187A15"/>
    <w:rsid w:val="001901C0"/>
    <w:rsid w:val="00190344"/>
    <w:rsid w:val="001910AD"/>
    <w:rsid w:val="0019213D"/>
    <w:rsid w:val="001962CC"/>
    <w:rsid w:val="001976F2"/>
    <w:rsid w:val="00197A00"/>
    <w:rsid w:val="00197A34"/>
    <w:rsid w:val="001A0C0B"/>
    <w:rsid w:val="001A1B45"/>
    <w:rsid w:val="001A29F0"/>
    <w:rsid w:val="001A3B66"/>
    <w:rsid w:val="001A4B34"/>
    <w:rsid w:val="001A4CB0"/>
    <w:rsid w:val="001A5F99"/>
    <w:rsid w:val="001A60C6"/>
    <w:rsid w:val="001A62F8"/>
    <w:rsid w:val="001A64E5"/>
    <w:rsid w:val="001A6BF5"/>
    <w:rsid w:val="001A7C2D"/>
    <w:rsid w:val="001B0B78"/>
    <w:rsid w:val="001B1145"/>
    <w:rsid w:val="001B4A1A"/>
    <w:rsid w:val="001B661F"/>
    <w:rsid w:val="001B7D2E"/>
    <w:rsid w:val="001C0136"/>
    <w:rsid w:val="001C01EC"/>
    <w:rsid w:val="001C0C6F"/>
    <w:rsid w:val="001C3973"/>
    <w:rsid w:val="001C4ACC"/>
    <w:rsid w:val="001C4AE1"/>
    <w:rsid w:val="001C4DB7"/>
    <w:rsid w:val="001C73F3"/>
    <w:rsid w:val="001C742F"/>
    <w:rsid w:val="001C79AA"/>
    <w:rsid w:val="001D034B"/>
    <w:rsid w:val="001D0AB5"/>
    <w:rsid w:val="001D1026"/>
    <w:rsid w:val="001D2089"/>
    <w:rsid w:val="001D2313"/>
    <w:rsid w:val="001D315F"/>
    <w:rsid w:val="001D350F"/>
    <w:rsid w:val="001D3B54"/>
    <w:rsid w:val="001D452E"/>
    <w:rsid w:val="001D47CE"/>
    <w:rsid w:val="001D47F1"/>
    <w:rsid w:val="001D4B2C"/>
    <w:rsid w:val="001D7BE0"/>
    <w:rsid w:val="001D7BF9"/>
    <w:rsid w:val="001E11EB"/>
    <w:rsid w:val="001E2635"/>
    <w:rsid w:val="001E28D5"/>
    <w:rsid w:val="001E2F6E"/>
    <w:rsid w:val="001E3268"/>
    <w:rsid w:val="001E4B8D"/>
    <w:rsid w:val="001E669B"/>
    <w:rsid w:val="001E746A"/>
    <w:rsid w:val="001E7EC0"/>
    <w:rsid w:val="001F032C"/>
    <w:rsid w:val="001F1BFA"/>
    <w:rsid w:val="001F2EDE"/>
    <w:rsid w:val="001F32A4"/>
    <w:rsid w:val="001F3A0E"/>
    <w:rsid w:val="001F4427"/>
    <w:rsid w:val="001F47A5"/>
    <w:rsid w:val="001F6DD9"/>
    <w:rsid w:val="0020186F"/>
    <w:rsid w:val="0020293A"/>
    <w:rsid w:val="00203766"/>
    <w:rsid w:val="002037BE"/>
    <w:rsid w:val="00204BD0"/>
    <w:rsid w:val="0020630B"/>
    <w:rsid w:val="002073B8"/>
    <w:rsid w:val="0020776D"/>
    <w:rsid w:val="002079E7"/>
    <w:rsid w:val="00212D20"/>
    <w:rsid w:val="00213175"/>
    <w:rsid w:val="002134E2"/>
    <w:rsid w:val="00213751"/>
    <w:rsid w:val="00214E28"/>
    <w:rsid w:val="0021508D"/>
    <w:rsid w:val="00215D01"/>
    <w:rsid w:val="00217382"/>
    <w:rsid w:val="00217BE2"/>
    <w:rsid w:val="002209B3"/>
    <w:rsid w:val="002211C5"/>
    <w:rsid w:val="002217E4"/>
    <w:rsid w:val="00221C36"/>
    <w:rsid w:val="00222509"/>
    <w:rsid w:val="002228F3"/>
    <w:rsid w:val="002242FD"/>
    <w:rsid w:val="0022448D"/>
    <w:rsid w:val="002248AD"/>
    <w:rsid w:val="00224D39"/>
    <w:rsid w:val="00226A9B"/>
    <w:rsid w:val="00227288"/>
    <w:rsid w:val="002308D7"/>
    <w:rsid w:val="00230E1F"/>
    <w:rsid w:val="002316F9"/>
    <w:rsid w:val="00234E3C"/>
    <w:rsid w:val="002361EA"/>
    <w:rsid w:val="00241D03"/>
    <w:rsid w:val="00243F46"/>
    <w:rsid w:val="00245675"/>
    <w:rsid w:val="002457C8"/>
    <w:rsid w:val="00246784"/>
    <w:rsid w:val="00247AF4"/>
    <w:rsid w:val="002503B2"/>
    <w:rsid w:val="00252C64"/>
    <w:rsid w:val="00252F7A"/>
    <w:rsid w:val="002532AC"/>
    <w:rsid w:val="0025564A"/>
    <w:rsid w:val="0025589B"/>
    <w:rsid w:val="002566E7"/>
    <w:rsid w:val="00262AE9"/>
    <w:rsid w:val="002670C3"/>
    <w:rsid w:val="00270773"/>
    <w:rsid w:val="00270848"/>
    <w:rsid w:val="00271D5E"/>
    <w:rsid w:val="00271EE9"/>
    <w:rsid w:val="0027200D"/>
    <w:rsid w:val="002727C8"/>
    <w:rsid w:val="0027442C"/>
    <w:rsid w:val="0027592D"/>
    <w:rsid w:val="002773C0"/>
    <w:rsid w:val="002802B3"/>
    <w:rsid w:val="002822B6"/>
    <w:rsid w:val="002828FC"/>
    <w:rsid w:val="002829E2"/>
    <w:rsid w:val="002848C8"/>
    <w:rsid w:val="00284936"/>
    <w:rsid w:val="002863BE"/>
    <w:rsid w:val="002864E6"/>
    <w:rsid w:val="00286D28"/>
    <w:rsid w:val="00286EDA"/>
    <w:rsid w:val="002876DC"/>
    <w:rsid w:val="00287909"/>
    <w:rsid w:val="002902F6"/>
    <w:rsid w:val="0029038D"/>
    <w:rsid w:val="00292C16"/>
    <w:rsid w:val="00292F26"/>
    <w:rsid w:val="00292F65"/>
    <w:rsid w:val="00295092"/>
    <w:rsid w:val="00295CCF"/>
    <w:rsid w:val="00296664"/>
    <w:rsid w:val="00296BDA"/>
    <w:rsid w:val="00297769"/>
    <w:rsid w:val="002A2B86"/>
    <w:rsid w:val="002A50DA"/>
    <w:rsid w:val="002A69D5"/>
    <w:rsid w:val="002B03C1"/>
    <w:rsid w:val="002B04AB"/>
    <w:rsid w:val="002B0A91"/>
    <w:rsid w:val="002B15B3"/>
    <w:rsid w:val="002B3D0F"/>
    <w:rsid w:val="002B52E3"/>
    <w:rsid w:val="002B63B6"/>
    <w:rsid w:val="002B7F62"/>
    <w:rsid w:val="002C1D81"/>
    <w:rsid w:val="002C1FDD"/>
    <w:rsid w:val="002C4EB3"/>
    <w:rsid w:val="002C5023"/>
    <w:rsid w:val="002C5AE1"/>
    <w:rsid w:val="002C6A49"/>
    <w:rsid w:val="002C756F"/>
    <w:rsid w:val="002C7DEF"/>
    <w:rsid w:val="002D10BC"/>
    <w:rsid w:val="002D1CA0"/>
    <w:rsid w:val="002D257E"/>
    <w:rsid w:val="002D2C3E"/>
    <w:rsid w:val="002D2FBD"/>
    <w:rsid w:val="002D370E"/>
    <w:rsid w:val="002E0EEF"/>
    <w:rsid w:val="002E18F4"/>
    <w:rsid w:val="002E1D24"/>
    <w:rsid w:val="002E2932"/>
    <w:rsid w:val="002E2EF5"/>
    <w:rsid w:val="002E47A8"/>
    <w:rsid w:val="002E4C55"/>
    <w:rsid w:val="002E5071"/>
    <w:rsid w:val="002E6813"/>
    <w:rsid w:val="002E741C"/>
    <w:rsid w:val="002E7809"/>
    <w:rsid w:val="002F1C60"/>
    <w:rsid w:val="002F2FB7"/>
    <w:rsid w:val="002F427F"/>
    <w:rsid w:val="002F458C"/>
    <w:rsid w:val="002F5342"/>
    <w:rsid w:val="002F5FFF"/>
    <w:rsid w:val="002F7058"/>
    <w:rsid w:val="00300250"/>
    <w:rsid w:val="003003DA"/>
    <w:rsid w:val="00300463"/>
    <w:rsid w:val="00301065"/>
    <w:rsid w:val="0030126D"/>
    <w:rsid w:val="00302233"/>
    <w:rsid w:val="00304FBC"/>
    <w:rsid w:val="003051DF"/>
    <w:rsid w:val="0030544B"/>
    <w:rsid w:val="003056AA"/>
    <w:rsid w:val="00305C8D"/>
    <w:rsid w:val="003062F5"/>
    <w:rsid w:val="00306C40"/>
    <w:rsid w:val="00306EA5"/>
    <w:rsid w:val="00306F58"/>
    <w:rsid w:val="00307CE5"/>
    <w:rsid w:val="00310BF5"/>
    <w:rsid w:val="00310C75"/>
    <w:rsid w:val="003129B3"/>
    <w:rsid w:val="0031397E"/>
    <w:rsid w:val="00314F4D"/>
    <w:rsid w:val="00316763"/>
    <w:rsid w:val="00316FC0"/>
    <w:rsid w:val="00321101"/>
    <w:rsid w:val="00323E82"/>
    <w:rsid w:val="00324299"/>
    <w:rsid w:val="003250D1"/>
    <w:rsid w:val="0032577A"/>
    <w:rsid w:val="00325C6E"/>
    <w:rsid w:val="00326CA1"/>
    <w:rsid w:val="00327A83"/>
    <w:rsid w:val="00330FE2"/>
    <w:rsid w:val="003312E2"/>
    <w:rsid w:val="0033249A"/>
    <w:rsid w:val="00332A25"/>
    <w:rsid w:val="00333469"/>
    <w:rsid w:val="0033443B"/>
    <w:rsid w:val="00334E33"/>
    <w:rsid w:val="0033518C"/>
    <w:rsid w:val="00335C7D"/>
    <w:rsid w:val="00336509"/>
    <w:rsid w:val="003378CC"/>
    <w:rsid w:val="00340C99"/>
    <w:rsid w:val="00343CCB"/>
    <w:rsid w:val="00343D99"/>
    <w:rsid w:val="00347247"/>
    <w:rsid w:val="00347730"/>
    <w:rsid w:val="003479F8"/>
    <w:rsid w:val="00347ECC"/>
    <w:rsid w:val="00351694"/>
    <w:rsid w:val="003524F4"/>
    <w:rsid w:val="0035452E"/>
    <w:rsid w:val="00354E71"/>
    <w:rsid w:val="003556BD"/>
    <w:rsid w:val="00356086"/>
    <w:rsid w:val="003569B8"/>
    <w:rsid w:val="00360331"/>
    <w:rsid w:val="00363387"/>
    <w:rsid w:val="00363C05"/>
    <w:rsid w:val="00363FE4"/>
    <w:rsid w:val="00364117"/>
    <w:rsid w:val="0036494F"/>
    <w:rsid w:val="00364C07"/>
    <w:rsid w:val="00364C74"/>
    <w:rsid w:val="00365AC4"/>
    <w:rsid w:val="003661E9"/>
    <w:rsid w:val="003677C0"/>
    <w:rsid w:val="00371D27"/>
    <w:rsid w:val="003731B7"/>
    <w:rsid w:val="003736CD"/>
    <w:rsid w:val="00375599"/>
    <w:rsid w:val="0037564C"/>
    <w:rsid w:val="0037770A"/>
    <w:rsid w:val="00385BD7"/>
    <w:rsid w:val="00387FF1"/>
    <w:rsid w:val="003903C4"/>
    <w:rsid w:val="00390BC8"/>
    <w:rsid w:val="00390BED"/>
    <w:rsid w:val="00391AF8"/>
    <w:rsid w:val="003932E7"/>
    <w:rsid w:val="003942D5"/>
    <w:rsid w:val="00394549"/>
    <w:rsid w:val="00394576"/>
    <w:rsid w:val="003959C5"/>
    <w:rsid w:val="00396920"/>
    <w:rsid w:val="00397A78"/>
    <w:rsid w:val="00397F45"/>
    <w:rsid w:val="003A0419"/>
    <w:rsid w:val="003A08F5"/>
    <w:rsid w:val="003A2557"/>
    <w:rsid w:val="003A2ED2"/>
    <w:rsid w:val="003A328C"/>
    <w:rsid w:val="003A3763"/>
    <w:rsid w:val="003A3D3A"/>
    <w:rsid w:val="003A57D1"/>
    <w:rsid w:val="003A6662"/>
    <w:rsid w:val="003A6666"/>
    <w:rsid w:val="003A766F"/>
    <w:rsid w:val="003B057F"/>
    <w:rsid w:val="003B0870"/>
    <w:rsid w:val="003B0B51"/>
    <w:rsid w:val="003B1435"/>
    <w:rsid w:val="003B1536"/>
    <w:rsid w:val="003B25D2"/>
    <w:rsid w:val="003B2F83"/>
    <w:rsid w:val="003B3746"/>
    <w:rsid w:val="003B5019"/>
    <w:rsid w:val="003B70FA"/>
    <w:rsid w:val="003C2646"/>
    <w:rsid w:val="003C2E3E"/>
    <w:rsid w:val="003C745B"/>
    <w:rsid w:val="003C7AA9"/>
    <w:rsid w:val="003D0D2E"/>
    <w:rsid w:val="003D12EA"/>
    <w:rsid w:val="003D1525"/>
    <w:rsid w:val="003D1E1E"/>
    <w:rsid w:val="003D1E94"/>
    <w:rsid w:val="003D2184"/>
    <w:rsid w:val="003D4135"/>
    <w:rsid w:val="003D4C50"/>
    <w:rsid w:val="003D56FC"/>
    <w:rsid w:val="003D6BCA"/>
    <w:rsid w:val="003D6CE3"/>
    <w:rsid w:val="003D6F5D"/>
    <w:rsid w:val="003E1BD8"/>
    <w:rsid w:val="003E336C"/>
    <w:rsid w:val="003E3435"/>
    <w:rsid w:val="003E3560"/>
    <w:rsid w:val="003E41A0"/>
    <w:rsid w:val="003E41CE"/>
    <w:rsid w:val="003E5A78"/>
    <w:rsid w:val="003E642B"/>
    <w:rsid w:val="003E69F2"/>
    <w:rsid w:val="003F02AA"/>
    <w:rsid w:val="003F090B"/>
    <w:rsid w:val="003F0F40"/>
    <w:rsid w:val="003F28D4"/>
    <w:rsid w:val="003F342C"/>
    <w:rsid w:val="003F39C3"/>
    <w:rsid w:val="003F4FC2"/>
    <w:rsid w:val="003F55F4"/>
    <w:rsid w:val="003F566C"/>
    <w:rsid w:val="003F64C6"/>
    <w:rsid w:val="00402404"/>
    <w:rsid w:val="00402AB5"/>
    <w:rsid w:val="00402DE3"/>
    <w:rsid w:val="004035BC"/>
    <w:rsid w:val="00403F20"/>
    <w:rsid w:val="004042F3"/>
    <w:rsid w:val="00404514"/>
    <w:rsid w:val="00404EB0"/>
    <w:rsid w:val="00406653"/>
    <w:rsid w:val="00406691"/>
    <w:rsid w:val="00406B03"/>
    <w:rsid w:val="00410103"/>
    <w:rsid w:val="004106B0"/>
    <w:rsid w:val="004149BA"/>
    <w:rsid w:val="00414D6E"/>
    <w:rsid w:val="0041637C"/>
    <w:rsid w:val="00416577"/>
    <w:rsid w:val="0041691C"/>
    <w:rsid w:val="00417890"/>
    <w:rsid w:val="004221EF"/>
    <w:rsid w:val="00422431"/>
    <w:rsid w:val="004224DE"/>
    <w:rsid w:val="00422BA7"/>
    <w:rsid w:val="004240BE"/>
    <w:rsid w:val="004242DA"/>
    <w:rsid w:val="004244ED"/>
    <w:rsid w:val="0042561E"/>
    <w:rsid w:val="00425793"/>
    <w:rsid w:val="00426831"/>
    <w:rsid w:val="00426C8D"/>
    <w:rsid w:val="004275F3"/>
    <w:rsid w:val="00427F6E"/>
    <w:rsid w:val="004305D8"/>
    <w:rsid w:val="0043212D"/>
    <w:rsid w:val="00432F70"/>
    <w:rsid w:val="00433EDA"/>
    <w:rsid w:val="0043461D"/>
    <w:rsid w:val="00435665"/>
    <w:rsid w:val="00436341"/>
    <w:rsid w:val="0043740C"/>
    <w:rsid w:val="004374D3"/>
    <w:rsid w:val="00437DC6"/>
    <w:rsid w:val="00437DFE"/>
    <w:rsid w:val="004436F7"/>
    <w:rsid w:val="004453BF"/>
    <w:rsid w:val="00445927"/>
    <w:rsid w:val="00446957"/>
    <w:rsid w:val="0045289B"/>
    <w:rsid w:val="00453CDE"/>
    <w:rsid w:val="00455336"/>
    <w:rsid w:val="00456ECD"/>
    <w:rsid w:val="004618CA"/>
    <w:rsid w:val="004618DD"/>
    <w:rsid w:val="00461D17"/>
    <w:rsid w:val="00461D5F"/>
    <w:rsid w:val="004622BE"/>
    <w:rsid w:val="004644A2"/>
    <w:rsid w:val="004650FD"/>
    <w:rsid w:val="004661F4"/>
    <w:rsid w:val="00466AE0"/>
    <w:rsid w:val="004673D1"/>
    <w:rsid w:val="00471945"/>
    <w:rsid w:val="00473039"/>
    <w:rsid w:val="00473308"/>
    <w:rsid w:val="00473A52"/>
    <w:rsid w:val="00474B2B"/>
    <w:rsid w:val="00475DAC"/>
    <w:rsid w:val="004764D4"/>
    <w:rsid w:val="00480186"/>
    <w:rsid w:val="0048020C"/>
    <w:rsid w:val="004815AA"/>
    <w:rsid w:val="00483404"/>
    <w:rsid w:val="00484138"/>
    <w:rsid w:val="00485312"/>
    <w:rsid w:val="00485873"/>
    <w:rsid w:val="00485D61"/>
    <w:rsid w:val="004875BE"/>
    <w:rsid w:val="0049135A"/>
    <w:rsid w:val="00492451"/>
    <w:rsid w:val="004927F9"/>
    <w:rsid w:val="004934D9"/>
    <w:rsid w:val="00493C84"/>
    <w:rsid w:val="004941C3"/>
    <w:rsid w:val="0049714C"/>
    <w:rsid w:val="00497C9B"/>
    <w:rsid w:val="004A4693"/>
    <w:rsid w:val="004A4CD6"/>
    <w:rsid w:val="004A5B76"/>
    <w:rsid w:val="004A64AB"/>
    <w:rsid w:val="004B13A5"/>
    <w:rsid w:val="004B2848"/>
    <w:rsid w:val="004B289F"/>
    <w:rsid w:val="004C0FCB"/>
    <w:rsid w:val="004C3131"/>
    <w:rsid w:val="004C3BB7"/>
    <w:rsid w:val="004D05ED"/>
    <w:rsid w:val="004D0DF6"/>
    <w:rsid w:val="004D128A"/>
    <w:rsid w:val="004D133E"/>
    <w:rsid w:val="004D24C2"/>
    <w:rsid w:val="004D2821"/>
    <w:rsid w:val="004D3BCB"/>
    <w:rsid w:val="004D41D6"/>
    <w:rsid w:val="004D464D"/>
    <w:rsid w:val="004D66D7"/>
    <w:rsid w:val="004E2829"/>
    <w:rsid w:val="004E2850"/>
    <w:rsid w:val="004E32EF"/>
    <w:rsid w:val="004E539A"/>
    <w:rsid w:val="004F0083"/>
    <w:rsid w:val="004F07C4"/>
    <w:rsid w:val="004F07C6"/>
    <w:rsid w:val="004F168B"/>
    <w:rsid w:val="004F2DD1"/>
    <w:rsid w:val="004F30E8"/>
    <w:rsid w:val="004F5BB5"/>
    <w:rsid w:val="00500269"/>
    <w:rsid w:val="00500C22"/>
    <w:rsid w:val="005011F0"/>
    <w:rsid w:val="00504397"/>
    <w:rsid w:val="005057DC"/>
    <w:rsid w:val="00505BA1"/>
    <w:rsid w:val="005061C1"/>
    <w:rsid w:val="0050684B"/>
    <w:rsid w:val="005103DC"/>
    <w:rsid w:val="00511306"/>
    <w:rsid w:val="00512CEE"/>
    <w:rsid w:val="0051306B"/>
    <w:rsid w:val="0051307A"/>
    <w:rsid w:val="005133B1"/>
    <w:rsid w:val="0051382F"/>
    <w:rsid w:val="00513C90"/>
    <w:rsid w:val="00513CAD"/>
    <w:rsid w:val="005145AD"/>
    <w:rsid w:val="005155BA"/>
    <w:rsid w:val="005165EE"/>
    <w:rsid w:val="00517BA7"/>
    <w:rsid w:val="00520029"/>
    <w:rsid w:val="00520648"/>
    <w:rsid w:val="005216C0"/>
    <w:rsid w:val="00523246"/>
    <w:rsid w:val="00523346"/>
    <w:rsid w:val="005255F1"/>
    <w:rsid w:val="00525F44"/>
    <w:rsid w:val="00526560"/>
    <w:rsid w:val="005309D0"/>
    <w:rsid w:val="0053197B"/>
    <w:rsid w:val="005326AD"/>
    <w:rsid w:val="00535E59"/>
    <w:rsid w:val="005363D2"/>
    <w:rsid w:val="00536650"/>
    <w:rsid w:val="00541AED"/>
    <w:rsid w:val="00541F1B"/>
    <w:rsid w:val="00544794"/>
    <w:rsid w:val="00546E3E"/>
    <w:rsid w:val="005476D5"/>
    <w:rsid w:val="005504A7"/>
    <w:rsid w:val="005505AF"/>
    <w:rsid w:val="005513E3"/>
    <w:rsid w:val="005537EB"/>
    <w:rsid w:val="00553F27"/>
    <w:rsid w:val="005543EF"/>
    <w:rsid w:val="005543F1"/>
    <w:rsid w:val="005545C4"/>
    <w:rsid w:val="00554F1E"/>
    <w:rsid w:val="00554F92"/>
    <w:rsid w:val="00555262"/>
    <w:rsid w:val="0055604A"/>
    <w:rsid w:val="005570C7"/>
    <w:rsid w:val="00564965"/>
    <w:rsid w:val="00564D6F"/>
    <w:rsid w:val="00565533"/>
    <w:rsid w:val="00565A60"/>
    <w:rsid w:val="00566B9E"/>
    <w:rsid w:val="00567560"/>
    <w:rsid w:val="005711CB"/>
    <w:rsid w:val="00571A10"/>
    <w:rsid w:val="00572FA7"/>
    <w:rsid w:val="0057401E"/>
    <w:rsid w:val="005756B5"/>
    <w:rsid w:val="0057675A"/>
    <w:rsid w:val="005815A6"/>
    <w:rsid w:val="00582B8A"/>
    <w:rsid w:val="00582BE5"/>
    <w:rsid w:val="00584B3C"/>
    <w:rsid w:val="00585F3E"/>
    <w:rsid w:val="00586A9D"/>
    <w:rsid w:val="00586DE1"/>
    <w:rsid w:val="00586E05"/>
    <w:rsid w:val="00591222"/>
    <w:rsid w:val="00591B78"/>
    <w:rsid w:val="00595096"/>
    <w:rsid w:val="00595CA1"/>
    <w:rsid w:val="0059670E"/>
    <w:rsid w:val="00597B8E"/>
    <w:rsid w:val="00597FDB"/>
    <w:rsid w:val="005A1459"/>
    <w:rsid w:val="005A1F55"/>
    <w:rsid w:val="005A4A27"/>
    <w:rsid w:val="005A4C2A"/>
    <w:rsid w:val="005A619C"/>
    <w:rsid w:val="005A6A61"/>
    <w:rsid w:val="005A7306"/>
    <w:rsid w:val="005A7F94"/>
    <w:rsid w:val="005B1038"/>
    <w:rsid w:val="005B1D93"/>
    <w:rsid w:val="005B1FA3"/>
    <w:rsid w:val="005B2AE6"/>
    <w:rsid w:val="005B2C11"/>
    <w:rsid w:val="005B3265"/>
    <w:rsid w:val="005B335B"/>
    <w:rsid w:val="005B4324"/>
    <w:rsid w:val="005B4AA2"/>
    <w:rsid w:val="005B4B2F"/>
    <w:rsid w:val="005B739A"/>
    <w:rsid w:val="005B7809"/>
    <w:rsid w:val="005C18C9"/>
    <w:rsid w:val="005C1B68"/>
    <w:rsid w:val="005C3638"/>
    <w:rsid w:val="005C395A"/>
    <w:rsid w:val="005C4CAB"/>
    <w:rsid w:val="005C5082"/>
    <w:rsid w:val="005C54D5"/>
    <w:rsid w:val="005D0A4E"/>
    <w:rsid w:val="005D2712"/>
    <w:rsid w:val="005D3138"/>
    <w:rsid w:val="005D4959"/>
    <w:rsid w:val="005E2E57"/>
    <w:rsid w:val="005E4839"/>
    <w:rsid w:val="005E4C84"/>
    <w:rsid w:val="005E6ED6"/>
    <w:rsid w:val="005E74CA"/>
    <w:rsid w:val="005F1050"/>
    <w:rsid w:val="005F1CBE"/>
    <w:rsid w:val="005F2665"/>
    <w:rsid w:val="005F2AD2"/>
    <w:rsid w:val="005F2B03"/>
    <w:rsid w:val="005F7E57"/>
    <w:rsid w:val="0060057A"/>
    <w:rsid w:val="00603547"/>
    <w:rsid w:val="0060359A"/>
    <w:rsid w:val="00603D7A"/>
    <w:rsid w:val="00604E8A"/>
    <w:rsid w:val="00606429"/>
    <w:rsid w:val="00607B5D"/>
    <w:rsid w:val="00607C41"/>
    <w:rsid w:val="00610AD2"/>
    <w:rsid w:val="00610AEC"/>
    <w:rsid w:val="006128BB"/>
    <w:rsid w:val="006134A1"/>
    <w:rsid w:val="00613E32"/>
    <w:rsid w:val="00620DB9"/>
    <w:rsid w:val="00624CC3"/>
    <w:rsid w:val="006256EE"/>
    <w:rsid w:val="00626E20"/>
    <w:rsid w:val="00627B8C"/>
    <w:rsid w:val="00631F85"/>
    <w:rsid w:val="006321B8"/>
    <w:rsid w:val="006337B6"/>
    <w:rsid w:val="006342B1"/>
    <w:rsid w:val="00635065"/>
    <w:rsid w:val="006359C4"/>
    <w:rsid w:val="006367BC"/>
    <w:rsid w:val="00640ACF"/>
    <w:rsid w:val="00641648"/>
    <w:rsid w:val="00642513"/>
    <w:rsid w:val="00642DEC"/>
    <w:rsid w:val="00644027"/>
    <w:rsid w:val="006446AA"/>
    <w:rsid w:val="00645734"/>
    <w:rsid w:val="0064651E"/>
    <w:rsid w:val="00650727"/>
    <w:rsid w:val="00650BDB"/>
    <w:rsid w:val="006514E5"/>
    <w:rsid w:val="006520C1"/>
    <w:rsid w:val="00652401"/>
    <w:rsid w:val="00652640"/>
    <w:rsid w:val="006526FA"/>
    <w:rsid w:val="0065315F"/>
    <w:rsid w:val="006537EB"/>
    <w:rsid w:val="00655FA0"/>
    <w:rsid w:val="006568E6"/>
    <w:rsid w:val="00656EB0"/>
    <w:rsid w:val="00657752"/>
    <w:rsid w:val="00660984"/>
    <w:rsid w:val="00660F1F"/>
    <w:rsid w:val="00662189"/>
    <w:rsid w:val="006628F3"/>
    <w:rsid w:val="0066786D"/>
    <w:rsid w:val="006678DF"/>
    <w:rsid w:val="00667B59"/>
    <w:rsid w:val="0067034B"/>
    <w:rsid w:val="00670426"/>
    <w:rsid w:val="0067128A"/>
    <w:rsid w:val="00671635"/>
    <w:rsid w:val="00671E64"/>
    <w:rsid w:val="00672215"/>
    <w:rsid w:val="006744FD"/>
    <w:rsid w:val="0067504A"/>
    <w:rsid w:val="006751CB"/>
    <w:rsid w:val="00676545"/>
    <w:rsid w:val="00676DFC"/>
    <w:rsid w:val="00676F4B"/>
    <w:rsid w:val="00677E29"/>
    <w:rsid w:val="0068177C"/>
    <w:rsid w:val="00682F2E"/>
    <w:rsid w:val="006831E0"/>
    <w:rsid w:val="00683B3E"/>
    <w:rsid w:val="0068744E"/>
    <w:rsid w:val="0068763B"/>
    <w:rsid w:val="006907EF"/>
    <w:rsid w:val="00691526"/>
    <w:rsid w:val="00692C60"/>
    <w:rsid w:val="006972C8"/>
    <w:rsid w:val="006A2D8B"/>
    <w:rsid w:val="006A45FD"/>
    <w:rsid w:val="006A49A3"/>
    <w:rsid w:val="006A7920"/>
    <w:rsid w:val="006A7EEC"/>
    <w:rsid w:val="006B016D"/>
    <w:rsid w:val="006B1EA6"/>
    <w:rsid w:val="006B2537"/>
    <w:rsid w:val="006B299D"/>
    <w:rsid w:val="006B2D92"/>
    <w:rsid w:val="006B3158"/>
    <w:rsid w:val="006B3B54"/>
    <w:rsid w:val="006B6901"/>
    <w:rsid w:val="006B71C1"/>
    <w:rsid w:val="006B7D16"/>
    <w:rsid w:val="006C0953"/>
    <w:rsid w:val="006C0EEC"/>
    <w:rsid w:val="006C204D"/>
    <w:rsid w:val="006C3455"/>
    <w:rsid w:val="006C35F0"/>
    <w:rsid w:val="006C5046"/>
    <w:rsid w:val="006D06FD"/>
    <w:rsid w:val="006D0950"/>
    <w:rsid w:val="006D1277"/>
    <w:rsid w:val="006D3821"/>
    <w:rsid w:val="006D5CD1"/>
    <w:rsid w:val="006D5D18"/>
    <w:rsid w:val="006D605D"/>
    <w:rsid w:val="006D6318"/>
    <w:rsid w:val="006D77A1"/>
    <w:rsid w:val="006D7DBA"/>
    <w:rsid w:val="006E1DA3"/>
    <w:rsid w:val="006E2C22"/>
    <w:rsid w:val="006E43C2"/>
    <w:rsid w:val="006E55AB"/>
    <w:rsid w:val="006E6EAA"/>
    <w:rsid w:val="006E701C"/>
    <w:rsid w:val="006E74F4"/>
    <w:rsid w:val="006E7B03"/>
    <w:rsid w:val="006E7E7A"/>
    <w:rsid w:val="006F0BA0"/>
    <w:rsid w:val="006F0C64"/>
    <w:rsid w:val="006F0D67"/>
    <w:rsid w:val="006F12B7"/>
    <w:rsid w:val="006F26A6"/>
    <w:rsid w:val="006F3205"/>
    <w:rsid w:val="006F3D4A"/>
    <w:rsid w:val="006F4978"/>
    <w:rsid w:val="006F598F"/>
    <w:rsid w:val="00700B1F"/>
    <w:rsid w:val="00700CE6"/>
    <w:rsid w:val="00701BBD"/>
    <w:rsid w:val="007026E9"/>
    <w:rsid w:val="00702BD2"/>
    <w:rsid w:val="00702C87"/>
    <w:rsid w:val="00702F80"/>
    <w:rsid w:val="007036F5"/>
    <w:rsid w:val="00703B1D"/>
    <w:rsid w:val="007047C7"/>
    <w:rsid w:val="00706097"/>
    <w:rsid w:val="007068D2"/>
    <w:rsid w:val="007069F0"/>
    <w:rsid w:val="00706D39"/>
    <w:rsid w:val="00706DA5"/>
    <w:rsid w:val="0071042A"/>
    <w:rsid w:val="007105D9"/>
    <w:rsid w:val="00710C93"/>
    <w:rsid w:val="00711A73"/>
    <w:rsid w:val="00712881"/>
    <w:rsid w:val="00712DC1"/>
    <w:rsid w:val="00714488"/>
    <w:rsid w:val="00714986"/>
    <w:rsid w:val="00714D2D"/>
    <w:rsid w:val="00714DC9"/>
    <w:rsid w:val="0071598F"/>
    <w:rsid w:val="007159B5"/>
    <w:rsid w:val="00716760"/>
    <w:rsid w:val="00716A38"/>
    <w:rsid w:val="00720D32"/>
    <w:rsid w:val="007210FC"/>
    <w:rsid w:val="00722779"/>
    <w:rsid w:val="00723A54"/>
    <w:rsid w:val="00724F79"/>
    <w:rsid w:val="00727053"/>
    <w:rsid w:val="00727F29"/>
    <w:rsid w:val="00730835"/>
    <w:rsid w:val="00731397"/>
    <w:rsid w:val="00731401"/>
    <w:rsid w:val="00733753"/>
    <w:rsid w:val="00734368"/>
    <w:rsid w:val="0073506F"/>
    <w:rsid w:val="00735871"/>
    <w:rsid w:val="00736126"/>
    <w:rsid w:val="00736623"/>
    <w:rsid w:val="00736FCA"/>
    <w:rsid w:val="00740670"/>
    <w:rsid w:val="00741AC0"/>
    <w:rsid w:val="00741C1B"/>
    <w:rsid w:val="00741D2B"/>
    <w:rsid w:val="007431EF"/>
    <w:rsid w:val="00743B97"/>
    <w:rsid w:val="00744898"/>
    <w:rsid w:val="00744B1A"/>
    <w:rsid w:val="0074544C"/>
    <w:rsid w:val="00745DA5"/>
    <w:rsid w:val="00746A47"/>
    <w:rsid w:val="00747CFC"/>
    <w:rsid w:val="00750056"/>
    <w:rsid w:val="007504B0"/>
    <w:rsid w:val="00750B6E"/>
    <w:rsid w:val="00750D0E"/>
    <w:rsid w:val="00752502"/>
    <w:rsid w:val="00753E9E"/>
    <w:rsid w:val="00753F3E"/>
    <w:rsid w:val="007578AD"/>
    <w:rsid w:val="0076087A"/>
    <w:rsid w:val="00763F10"/>
    <w:rsid w:val="00764045"/>
    <w:rsid w:val="0076415E"/>
    <w:rsid w:val="00764BC5"/>
    <w:rsid w:val="00765C06"/>
    <w:rsid w:val="00770B8A"/>
    <w:rsid w:val="007710F3"/>
    <w:rsid w:val="007713BF"/>
    <w:rsid w:val="00771927"/>
    <w:rsid w:val="00771D62"/>
    <w:rsid w:val="007720A3"/>
    <w:rsid w:val="00772483"/>
    <w:rsid w:val="00772DFC"/>
    <w:rsid w:val="0077321C"/>
    <w:rsid w:val="00775112"/>
    <w:rsid w:val="00775781"/>
    <w:rsid w:val="0077614B"/>
    <w:rsid w:val="00776B75"/>
    <w:rsid w:val="00777719"/>
    <w:rsid w:val="00777B5B"/>
    <w:rsid w:val="00777CCB"/>
    <w:rsid w:val="00780884"/>
    <w:rsid w:val="007808D4"/>
    <w:rsid w:val="00782879"/>
    <w:rsid w:val="0078353A"/>
    <w:rsid w:val="00783702"/>
    <w:rsid w:val="00783CE9"/>
    <w:rsid w:val="007843E1"/>
    <w:rsid w:val="007901B3"/>
    <w:rsid w:val="00790746"/>
    <w:rsid w:val="00791BE6"/>
    <w:rsid w:val="007924B5"/>
    <w:rsid w:val="0079259A"/>
    <w:rsid w:val="00792C7B"/>
    <w:rsid w:val="00794942"/>
    <w:rsid w:val="00794B7A"/>
    <w:rsid w:val="007960A0"/>
    <w:rsid w:val="00796772"/>
    <w:rsid w:val="00796BD3"/>
    <w:rsid w:val="007A0E6B"/>
    <w:rsid w:val="007A0ECA"/>
    <w:rsid w:val="007A1C1A"/>
    <w:rsid w:val="007A1CF0"/>
    <w:rsid w:val="007A56CE"/>
    <w:rsid w:val="007B06EF"/>
    <w:rsid w:val="007B15CA"/>
    <w:rsid w:val="007B16CD"/>
    <w:rsid w:val="007B17A0"/>
    <w:rsid w:val="007B4148"/>
    <w:rsid w:val="007B5A77"/>
    <w:rsid w:val="007B5CCD"/>
    <w:rsid w:val="007B75B4"/>
    <w:rsid w:val="007C2753"/>
    <w:rsid w:val="007C2B21"/>
    <w:rsid w:val="007C31CB"/>
    <w:rsid w:val="007C32DC"/>
    <w:rsid w:val="007C33A8"/>
    <w:rsid w:val="007C3AB1"/>
    <w:rsid w:val="007C487E"/>
    <w:rsid w:val="007C4C87"/>
    <w:rsid w:val="007C5DCA"/>
    <w:rsid w:val="007C6450"/>
    <w:rsid w:val="007C674C"/>
    <w:rsid w:val="007D07D2"/>
    <w:rsid w:val="007D0A31"/>
    <w:rsid w:val="007D2DFC"/>
    <w:rsid w:val="007D2EC7"/>
    <w:rsid w:val="007D5153"/>
    <w:rsid w:val="007D55F3"/>
    <w:rsid w:val="007D74E8"/>
    <w:rsid w:val="007E0E47"/>
    <w:rsid w:val="007E17D7"/>
    <w:rsid w:val="007E17E0"/>
    <w:rsid w:val="007E2340"/>
    <w:rsid w:val="007E288E"/>
    <w:rsid w:val="007E331F"/>
    <w:rsid w:val="007E3495"/>
    <w:rsid w:val="007E387D"/>
    <w:rsid w:val="007E3A4D"/>
    <w:rsid w:val="007E49FE"/>
    <w:rsid w:val="007E4C65"/>
    <w:rsid w:val="007E502B"/>
    <w:rsid w:val="007E689C"/>
    <w:rsid w:val="007E7AE7"/>
    <w:rsid w:val="007F0036"/>
    <w:rsid w:val="007F13DA"/>
    <w:rsid w:val="007F16F3"/>
    <w:rsid w:val="007F1DC8"/>
    <w:rsid w:val="007F3910"/>
    <w:rsid w:val="007F3A12"/>
    <w:rsid w:val="007F4297"/>
    <w:rsid w:val="007F4FB7"/>
    <w:rsid w:val="007F5627"/>
    <w:rsid w:val="007F769F"/>
    <w:rsid w:val="00801BD4"/>
    <w:rsid w:val="00802B81"/>
    <w:rsid w:val="008042CC"/>
    <w:rsid w:val="00805398"/>
    <w:rsid w:val="008054FB"/>
    <w:rsid w:val="00805D47"/>
    <w:rsid w:val="0080612D"/>
    <w:rsid w:val="00806DA8"/>
    <w:rsid w:val="00811289"/>
    <w:rsid w:val="0081129F"/>
    <w:rsid w:val="0081247F"/>
    <w:rsid w:val="00815554"/>
    <w:rsid w:val="0081573C"/>
    <w:rsid w:val="00820795"/>
    <w:rsid w:val="008217A2"/>
    <w:rsid w:val="00821D60"/>
    <w:rsid w:val="00822DBE"/>
    <w:rsid w:val="008248BC"/>
    <w:rsid w:val="00826550"/>
    <w:rsid w:val="0083015F"/>
    <w:rsid w:val="00830B39"/>
    <w:rsid w:val="00831D49"/>
    <w:rsid w:val="00831ED4"/>
    <w:rsid w:val="008335DD"/>
    <w:rsid w:val="00833D38"/>
    <w:rsid w:val="008351B7"/>
    <w:rsid w:val="008404A5"/>
    <w:rsid w:val="00842091"/>
    <w:rsid w:val="00842B19"/>
    <w:rsid w:val="00842FF2"/>
    <w:rsid w:val="008430D1"/>
    <w:rsid w:val="00844380"/>
    <w:rsid w:val="00844BFD"/>
    <w:rsid w:val="00844DC8"/>
    <w:rsid w:val="00844FAD"/>
    <w:rsid w:val="008451FB"/>
    <w:rsid w:val="00850D5D"/>
    <w:rsid w:val="00850D93"/>
    <w:rsid w:val="00850E65"/>
    <w:rsid w:val="0085338D"/>
    <w:rsid w:val="00853B62"/>
    <w:rsid w:val="0085463C"/>
    <w:rsid w:val="00855847"/>
    <w:rsid w:val="0086150D"/>
    <w:rsid w:val="00861695"/>
    <w:rsid w:val="00862239"/>
    <w:rsid w:val="00862631"/>
    <w:rsid w:val="00862774"/>
    <w:rsid w:val="008628EC"/>
    <w:rsid w:val="00862C3D"/>
    <w:rsid w:val="00863B5E"/>
    <w:rsid w:val="00864725"/>
    <w:rsid w:val="00866326"/>
    <w:rsid w:val="00867235"/>
    <w:rsid w:val="00867AD8"/>
    <w:rsid w:val="008712B6"/>
    <w:rsid w:val="0087409B"/>
    <w:rsid w:val="00874C18"/>
    <w:rsid w:val="00875276"/>
    <w:rsid w:val="00875EBC"/>
    <w:rsid w:val="008762A0"/>
    <w:rsid w:val="00877541"/>
    <w:rsid w:val="00880BCA"/>
    <w:rsid w:val="00883815"/>
    <w:rsid w:val="00885EB3"/>
    <w:rsid w:val="008860B3"/>
    <w:rsid w:val="00886954"/>
    <w:rsid w:val="00886F6F"/>
    <w:rsid w:val="00887500"/>
    <w:rsid w:val="00887BA6"/>
    <w:rsid w:val="008901E9"/>
    <w:rsid w:val="008902C6"/>
    <w:rsid w:val="00891637"/>
    <w:rsid w:val="00894A3E"/>
    <w:rsid w:val="00894C0E"/>
    <w:rsid w:val="008950DB"/>
    <w:rsid w:val="00895E62"/>
    <w:rsid w:val="008966AB"/>
    <w:rsid w:val="00896D57"/>
    <w:rsid w:val="008A0A20"/>
    <w:rsid w:val="008A1011"/>
    <w:rsid w:val="008A1BDF"/>
    <w:rsid w:val="008A2B6D"/>
    <w:rsid w:val="008A419F"/>
    <w:rsid w:val="008A5A1C"/>
    <w:rsid w:val="008A60A2"/>
    <w:rsid w:val="008A7E79"/>
    <w:rsid w:val="008B0CB7"/>
    <w:rsid w:val="008B0CDA"/>
    <w:rsid w:val="008B7AF4"/>
    <w:rsid w:val="008C054F"/>
    <w:rsid w:val="008C07EC"/>
    <w:rsid w:val="008C0AE2"/>
    <w:rsid w:val="008C0E84"/>
    <w:rsid w:val="008C2467"/>
    <w:rsid w:val="008C2B97"/>
    <w:rsid w:val="008C4A03"/>
    <w:rsid w:val="008C4AF3"/>
    <w:rsid w:val="008C4C05"/>
    <w:rsid w:val="008C5B4C"/>
    <w:rsid w:val="008C6C40"/>
    <w:rsid w:val="008D0F47"/>
    <w:rsid w:val="008D1603"/>
    <w:rsid w:val="008D17A2"/>
    <w:rsid w:val="008D2863"/>
    <w:rsid w:val="008D290E"/>
    <w:rsid w:val="008D3867"/>
    <w:rsid w:val="008D3D0C"/>
    <w:rsid w:val="008D3E2D"/>
    <w:rsid w:val="008D4246"/>
    <w:rsid w:val="008D55FE"/>
    <w:rsid w:val="008D5938"/>
    <w:rsid w:val="008D5D94"/>
    <w:rsid w:val="008D61D7"/>
    <w:rsid w:val="008D7317"/>
    <w:rsid w:val="008E2E8D"/>
    <w:rsid w:val="008E3363"/>
    <w:rsid w:val="008E4F55"/>
    <w:rsid w:val="008E5341"/>
    <w:rsid w:val="008E7703"/>
    <w:rsid w:val="008E7A31"/>
    <w:rsid w:val="008F01D2"/>
    <w:rsid w:val="008F0EF2"/>
    <w:rsid w:val="008F1E09"/>
    <w:rsid w:val="008F42D6"/>
    <w:rsid w:val="008F525C"/>
    <w:rsid w:val="008F649D"/>
    <w:rsid w:val="008F7AB2"/>
    <w:rsid w:val="009002D9"/>
    <w:rsid w:val="00900501"/>
    <w:rsid w:val="0090082B"/>
    <w:rsid w:val="00901A18"/>
    <w:rsid w:val="00901EF0"/>
    <w:rsid w:val="0090246D"/>
    <w:rsid w:val="00903138"/>
    <w:rsid w:val="009040A3"/>
    <w:rsid w:val="00905776"/>
    <w:rsid w:val="009059F3"/>
    <w:rsid w:val="00906932"/>
    <w:rsid w:val="009074CC"/>
    <w:rsid w:val="009075A2"/>
    <w:rsid w:val="00910E08"/>
    <w:rsid w:val="009110C2"/>
    <w:rsid w:val="00911B17"/>
    <w:rsid w:val="00912B93"/>
    <w:rsid w:val="00913BB7"/>
    <w:rsid w:val="00913D3E"/>
    <w:rsid w:val="00914714"/>
    <w:rsid w:val="00915720"/>
    <w:rsid w:val="009157D2"/>
    <w:rsid w:val="00915E28"/>
    <w:rsid w:val="00917A53"/>
    <w:rsid w:val="009208B4"/>
    <w:rsid w:val="009214EB"/>
    <w:rsid w:val="00921627"/>
    <w:rsid w:val="00923650"/>
    <w:rsid w:val="00923A02"/>
    <w:rsid w:val="00923ADB"/>
    <w:rsid w:val="00923C6F"/>
    <w:rsid w:val="009248F7"/>
    <w:rsid w:val="00924A9D"/>
    <w:rsid w:val="00924F1C"/>
    <w:rsid w:val="00925648"/>
    <w:rsid w:val="00933171"/>
    <w:rsid w:val="00933450"/>
    <w:rsid w:val="00934122"/>
    <w:rsid w:val="009343C8"/>
    <w:rsid w:val="00934529"/>
    <w:rsid w:val="009354A0"/>
    <w:rsid w:val="00935CF5"/>
    <w:rsid w:val="00936483"/>
    <w:rsid w:val="00937A7F"/>
    <w:rsid w:val="00941291"/>
    <w:rsid w:val="0094151A"/>
    <w:rsid w:val="00943931"/>
    <w:rsid w:val="00945547"/>
    <w:rsid w:val="00945C3B"/>
    <w:rsid w:val="00947361"/>
    <w:rsid w:val="009474FE"/>
    <w:rsid w:val="00947CDA"/>
    <w:rsid w:val="00950B58"/>
    <w:rsid w:val="00951A60"/>
    <w:rsid w:val="009537F7"/>
    <w:rsid w:val="00954979"/>
    <w:rsid w:val="009574B5"/>
    <w:rsid w:val="009600D7"/>
    <w:rsid w:val="00961F1F"/>
    <w:rsid w:val="00962118"/>
    <w:rsid w:val="009623F5"/>
    <w:rsid w:val="009626C7"/>
    <w:rsid w:val="00963D73"/>
    <w:rsid w:val="009643F1"/>
    <w:rsid w:val="00967280"/>
    <w:rsid w:val="00967B88"/>
    <w:rsid w:val="0097051B"/>
    <w:rsid w:val="009707F8"/>
    <w:rsid w:val="00970F09"/>
    <w:rsid w:val="00972CAD"/>
    <w:rsid w:val="009732EF"/>
    <w:rsid w:val="00973F38"/>
    <w:rsid w:val="0097426B"/>
    <w:rsid w:val="00974E2B"/>
    <w:rsid w:val="00975CDB"/>
    <w:rsid w:val="0097607E"/>
    <w:rsid w:val="00977B6C"/>
    <w:rsid w:val="00981137"/>
    <w:rsid w:val="00981278"/>
    <w:rsid w:val="009835BA"/>
    <w:rsid w:val="00985EF2"/>
    <w:rsid w:val="00986611"/>
    <w:rsid w:val="009868F1"/>
    <w:rsid w:val="00990B8E"/>
    <w:rsid w:val="00991214"/>
    <w:rsid w:val="00991C36"/>
    <w:rsid w:val="009945DC"/>
    <w:rsid w:val="009961F5"/>
    <w:rsid w:val="00997343"/>
    <w:rsid w:val="009A094B"/>
    <w:rsid w:val="009A0EC1"/>
    <w:rsid w:val="009A0F83"/>
    <w:rsid w:val="009A12ED"/>
    <w:rsid w:val="009A15EF"/>
    <w:rsid w:val="009A1AE2"/>
    <w:rsid w:val="009A4C85"/>
    <w:rsid w:val="009A5057"/>
    <w:rsid w:val="009A59A0"/>
    <w:rsid w:val="009A6FE0"/>
    <w:rsid w:val="009A7526"/>
    <w:rsid w:val="009B1BF2"/>
    <w:rsid w:val="009B2266"/>
    <w:rsid w:val="009B2E16"/>
    <w:rsid w:val="009B36BD"/>
    <w:rsid w:val="009B4CBE"/>
    <w:rsid w:val="009B522F"/>
    <w:rsid w:val="009B5A19"/>
    <w:rsid w:val="009B66E6"/>
    <w:rsid w:val="009B7754"/>
    <w:rsid w:val="009B796E"/>
    <w:rsid w:val="009B79DA"/>
    <w:rsid w:val="009B7A5C"/>
    <w:rsid w:val="009B7DE5"/>
    <w:rsid w:val="009C02DE"/>
    <w:rsid w:val="009C1AF0"/>
    <w:rsid w:val="009C24C9"/>
    <w:rsid w:val="009C2F6B"/>
    <w:rsid w:val="009C4406"/>
    <w:rsid w:val="009C63E4"/>
    <w:rsid w:val="009C6711"/>
    <w:rsid w:val="009C6964"/>
    <w:rsid w:val="009C6BDB"/>
    <w:rsid w:val="009C7DD8"/>
    <w:rsid w:val="009D018E"/>
    <w:rsid w:val="009D08E2"/>
    <w:rsid w:val="009D1CEC"/>
    <w:rsid w:val="009D2EFC"/>
    <w:rsid w:val="009D3377"/>
    <w:rsid w:val="009D3DE8"/>
    <w:rsid w:val="009D3FBA"/>
    <w:rsid w:val="009D404F"/>
    <w:rsid w:val="009D4F25"/>
    <w:rsid w:val="009D604B"/>
    <w:rsid w:val="009D6910"/>
    <w:rsid w:val="009D6B2A"/>
    <w:rsid w:val="009D6F12"/>
    <w:rsid w:val="009D6FDB"/>
    <w:rsid w:val="009D75C4"/>
    <w:rsid w:val="009E0C16"/>
    <w:rsid w:val="009E1411"/>
    <w:rsid w:val="009E2132"/>
    <w:rsid w:val="009E2975"/>
    <w:rsid w:val="009E2DF7"/>
    <w:rsid w:val="009E3177"/>
    <w:rsid w:val="009E3702"/>
    <w:rsid w:val="009E3CF3"/>
    <w:rsid w:val="009E6F0E"/>
    <w:rsid w:val="009F341E"/>
    <w:rsid w:val="009F39DF"/>
    <w:rsid w:val="009F3F7B"/>
    <w:rsid w:val="009F4960"/>
    <w:rsid w:val="009F7964"/>
    <w:rsid w:val="009F7F38"/>
    <w:rsid w:val="00A00030"/>
    <w:rsid w:val="00A02124"/>
    <w:rsid w:val="00A02C7B"/>
    <w:rsid w:val="00A036D2"/>
    <w:rsid w:val="00A03B95"/>
    <w:rsid w:val="00A042AD"/>
    <w:rsid w:val="00A0446A"/>
    <w:rsid w:val="00A05E06"/>
    <w:rsid w:val="00A073D1"/>
    <w:rsid w:val="00A07FA3"/>
    <w:rsid w:val="00A109DB"/>
    <w:rsid w:val="00A10CBB"/>
    <w:rsid w:val="00A118B0"/>
    <w:rsid w:val="00A11AF1"/>
    <w:rsid w:val="00A12611"/>
    <w:rsid w:val="00A12CD7"/>
    <w:rsid w:val="00A1398D"/>
    <w:rsid w:val="00A13C04"/>
    <w:rsid w:val="00A15212"/>
    <w:rsid w:val="00A15B91"/>
    <w:rsid w:val="00A1747C"/>
    <w:rsid w:val="00A17E10"/>
    <w:rsid w:val="00A20CD6"/>
    <w:rsid w:val="00A2360F"/>
    <w:rsid w:val="00A23C21"/>
    <w:rsid w:val="00A24148"/>
    <w:rsid w:val="00A24905"/>
    <w:rsid w:val="00A2526F"/>
    <w:rsid w:val="00A26554"/>
    <w:rsid w:val="00A26E90"/>
    <w:rsid w:val="00A2702D"/>
    <w:rsid w:val="00A273C0"/>
    <w:rsid w:val="00A27A95"/>
    <w:rsid w:val="00A30FFA"/>
    <w:rsid w:val="00A312C5"/>
    <w:rsid w:val="00A31823"/>
    <w:rsid w:val="00A32B0C"/>
    <w:rsid w:val="00A32CED"/>
    <w:rsid w:val="00A33D32"/>
    <w:rsid w:val="00A33D71"/>
    <w:rsid w:val="00A350F2"/>
    <w:rsid w:val="00A35165"/>
    <w:rsid w:val="00A3517B"/>
    <w:rsid w:val="00A36574"/>
    <w:rsid w:val="00A37E15"/>
    <w:rsid w:val="00A414BA"/>
    <w:rsid w:val="00A41FF0"/>
    <w:rsid w:val="00A43A98"/>
    <w:rsid w:val="00A4564E"/>
    <w:rsid w:val="00A462B4"/>
    <w:rsid w:val="00A466C9"/>
    <w:rsid w:val="00A4737C"/>
    <w:rsid w:val="00A50CB4"/>
    <w:rsid w:val="00A5136C"/>
    <w:rsid w:val="00A519B4"/>
    <w:rsid w:val="00A51A77"/>
    <w:rsid w:val="00A52185"/>
    <w:rsid w:val="00A54CB0"/>
    <w:rsid w:val="00A54F16"/>
    <w:rsid w:val="00A55986"/>
    <w:rsid w:val="00A55E1A"/>
    <w:rsid w:val="00A57D5C"/>
    <w:rsid w:val="00A605BE"/>
    <w:rsid w:val="00A605D0"/>
    <w:rsid w:val="00A6087D"/>
    <w:rsid w:val="00A60EBE"/>
    <w:rsid w:val="00A6108F"/>
    <w:rsid w:val="00A615E7"/>
    <w:rsid w:val="00A61F34"/>
    <w:rsid w:val="00A6234F"/>
    <w:rsid w:val="00A6341D"/>
    <w:rsid w:val="00A64E57"/>
    <w:rsid w:val="00A6533E"/>
    <w:rsid w:val="00A66090"/>
    <w:rsid w:val="00A67519"/>
    <w:rsid w:val="00A675A7"/>
    <w:rsid w:val="00A710C2"/>
    <w:rsid w:val="00A713EC"/>
    <w:rsid w:val="00A720B7"/>
    <w:rsid w:val="00A724CE"/>
    <w:rsid w:val="00A7323B"/>
    <w:rsid w:val="00A733BA"/>
    <w:rsid w:val="00A74390"/>
    <w:rsid w:val="00A743D7"/>
    <w:rsid w:val="00A74D3D"/>
    <w:rsid w:val="00A75CC2"/>
    <w:rsid w:val="00A75F81"/>
    <w:rsid w:val="00A76252"/>
    <w:rsid w:val="00A7653C"/>
    <w:rsid w:val="00A7754C"/>
    <w:rsid w:val="00A77848"/>
    <w:rsid w:val="00A80738"/>
    <w:rsid w:val="00A8198A"/>
    <w:rsid w:val="00A825ED"/>
    <w:rsid w:val="00A8405E"/>
    <w:rsid w:val="00A840D8"/>
    <w:rsid w:val="00A84A90"/>
    <w:rsid w:val="00A84B8A"/>
    <w:rsid w:val="00A85850"/>
    <w:rsid w:val="00A8690E"/>
    <w:rsid w:val="00A9261F"/>
    <w:rsid w:val="00A928C5"/>
    <w:rsid w:val="00A928F9"/>
    <w:rsid w:val="00A94163"/>
    <w:rsid w:val="00A943AC"/>
    <w:rsid w:val="00A94513"/>
    <w:rsid w:val="00A94EB6"/>
    <w:rsid w:val="00A961E4"/>
    <w:rsid w:val="00A963F1"/>
    <w:rsid w:val="00A97901"/>
    <w:rsid w:val="00AA1889"/>
    <w:rsid w:val="00AA18D9"/>
    <w:rsid w:val="00AA23DA"/>
    <w:rsid w:val="00AA2918"/>
    <w:rsid w:val="00AA3466"/>
    <w:rsid w:val="00AA39E7"/>
    <w:rsid w:val="00AA3EA0"/>
    <w:rsid w:val="00AA4BDF"/>
    <w:rsid w:val="00AA502A"/>
    <w:rsid w:val="00AA5EDA"/>
    <w:rsid w:val="00AA79BA"/>
    <w:rsid w:val="00AA7D10"/>
    <w:rsid w:val="00AA7D58"/>
    <w:rsid w:val="00AB1662"/>
    <w:rsid w:val="00AB194C"/>
    <w:rsid w:val="00AB21AF"/>
    <w:rsid w:val="00AB2559"/>
    <w:rsid w:val="00AB27E8"/>
    <w:rsid w:val="00AB2A96"/>
    <w:rsid w:val="00AB3695"/>
    <w:rsid w:val="00AB39EE"/>
    <w:rsid w:val="00AB5C0E"/>
    <w:rsid w:val="00AB6122"/>
    <w:rsid w:val="00AB7951"/>
    <w:rsid w:val="00AC0E83"/>
    <w:rsid w:val="00AC3EB1"/>
    <w:rsid w:val="00AC4343"/>
    <w:rsid w:val="00AC4F78"/>
    <w:rsid w:val="00AC5554"/>
    <w:rsid w:val="00AC616D"/>
    <w:rsid w:val="00AC69A8"/>
    <w:rsid w:val="00AC7DCE"/>
    <w:rsid w:val="00AD1E2A"/>
    <w:rsid w:val="00AD220E"/>
    <w:rsid w:val="00AD2330"/>
    <w:rsid w:val="00AD2C48"/>
    <w:rsid w:val="00AD3608"/>
    <w:rsid w:val="00AD3F0C"/>
    <w:rsid w:val="00AD51A3"/>
    <w:rsid w:val="00AD7FE3"/>
    <w:rsid w:val="00AE042D"/>
    <w:rsid w:val="00AE047B"/>
    <w:rsid w:val="00AE11F5"/>
    <w:rsid w:val="00AE197A"/>
    <w:rsid w:val="00AE331F"/>
    <w:rsid w:val="00AE4975"/>
    <w:rsid w:val="00AE6242"/>
    <w:rsid w:val="00AE6B6D"/>
    <w:rsid w:val="00AF070B"/>
    <w:rsid w:val="00AF174F"/>
    <w:rsid w:val="00AF1B2D"/>
    <w:rsid w:val="00AF1C8E"/>
    <w:rsid w:val="00AF426D"/>
    <w:rsid w:val="00AF6CB7"/>
    <w:rsid w:val="00B003C8"/>
    <w:rsid w:val="00B004F9"/>
    <w:rsid w:val="00B031CE"/>
    <w:rsid w:val="00B034DB"/>
    <w:rsid w:val="00B04B19"/>
    <w:rsid w:val="00B04E70"/>
    <w:rsid w:val="00B0532E"/>
    <w:rsid w:val="00B05756"/>
    <w:rsid w:val="00B0581D"/>
    <w:rsid w:val="00B0749E"/>
    <w:rsid w:val="00B07722"/>
    <w:rsid w:val="00B10811"/>
    <w:rsid w:val="00B11E31"/>
    <w:rsid w:val="00B12D84"/>
    <w:rsid w:val="00B13367"/>
    <w:rsid w:val="00B1439E"/>
    <w:rsid w:val="00B144C3"/>
    <w:rsid w:val="00B15B41"/>
    <w:rsid w:val="00B16649"/>
    <w:rsid w:val="00B205AD"/>
    <w:rsid w:val="00B2114C"/>
    <w:rsid w:val="00B21B53"/>
    <w:rsid w:val="00B21D02"/>
    <w:rsid w:val="00B2220D"/>
    <w:rsid w:val="00B2247C"/>
    <w:rsid w:val="00B2257F"/>
    <w:rsid w:val="00B22FD5"/>
    <w:rsid w:val="00B23FF4"/>
    <w:rsid w:val="00B24412"/>
    <w:rsid w:val="00B24AE1"/>
    <w:rsid w:val="00B24B2C"/>
    <w:rsid w:val="00B24F98"/>
    <w:rsid w:val="00B2502F"/>
    <w:rsid w:val="00B26AA8"/>
    <w:rsid w:val="00B26CC2"/>
    <w:rsid w:val="00B2708D"/>
    <w:rsid w:val="00B2721D"/>
    <w:rsid w:val="00B27DEF"/>
    <w:rsid w:val="00B3002E"/>
    <w:rsid w:val="00B3008C"/>
    <w:rsid w:val="00B302C4"/>
    <w:rsid w:val="00B30A86"/>
    <w:rsid w:val="00B31AF2"/>
    <w:rsid w:val="00B33078"/>
    <w:rsid w:val="00B33541"/>
    <w:rsid w:val="00B34A82"/>
    <w:rsid w:val="00B3545C"/>
    <w:rsid w:val="00B3600D"/>
    <w:rsid w:val="00B36E73"/>
    <w:rsid w:val="00B3734E"/>
    <w:rsid w:val="00B3786A"/>
    <w:rsid w:val="00B42C09"/>
    <w:rsid w:val="00B4347A"/>
    <w:rsid w:val="00B43787"/>
    <w:rsid w:val="00B4447B"/>
    <w:rsid w:val="00B44C8B"/>
    <w:rsid w:val="00B4695B"/>
    <w:rsid w:val="00B46B1D"/>
    <w:rsid w:val="00B46E23"/>
    <w:rsid w:val="00B476A8"/>
    <w:rsid w:val="00B47D89"/>
    <w:rsid w:val="00B50B04"/>
    <w:rsid w:val="00B52EC9"/>
    <w:rsid w:val="00B537C7"/>
    <w:rsid w:val="00B53A2B"/>
    <w:rsid w:val="00B544F0"/>
    <w:rsid w:val="00B54D53"/>
    <w:rsid w:val="00B56285"/>
    <w:rsid w:val="00B56A30"/>
    <w:rsid w:val="00B60963"/>
    <w:rsid w:val="00B61298"/>
    <w:rsid w:val="00B6193F"/>
    <w:rsid w:val="00B61FDE"/>
    <w:rsid w:val="00B6230E"/>
    <w:rsid w:val="00B62BD3"/>
    <w:rsid w:val="00B62D04"/>
    <w:rsid w:val="00B62D27"/>
    <w:rsid w:val="00B638F5"/>
    <w:rsid w:val="00B63BE3"/>
    <w:rsid w:val="00B6405A"/>
    <w:rsid w:val="00B65DB9"/>
    <w:rsid w:val="00B665AB"/>
    <w:rsid w:val="00B67064"/>
    <w:rsid w:val="00B71179"/>
    <w:rsid w:val="00B726D3"/>
    <w:rsid w:val="00B739CB"/>
    <w:rsid w:val="00B74D66"/>
    <w:rsid w:val="00B75011"/>
    <w:rsid w:val="00B7790B"/>
    <w:rsid w:val="00B77AFB"/>
    <w:rsid w:val="00B80E85"/>
    <w:rsid w:val="00B80FB7"/>
    <w:rsid w:val="00B81372"/>
    <w:rsid w:val="00B8231C"/>
    <w:rsid w:val="00B8349E"/>
    <w:rsid w:val="00B836C4"/>
    <w:rsid w:val="00B83CBF"/>
    <w:rsid w:val="00B83CE1"/>
    <w:rsid w:val="00B8528D"/>
    <w:rsid w:val="00B8566C"/>
    <w:rsid w:val="00B85E7B"/>
    <w:rsid w:val="00B86196"/>
    <w:rsid w:val="00B86629"/>
    <w:rsid w:val="00B872E2"/>
    <w:rsid w:val="00B90FF7"/>
    <w:rsid w:val="00B922BC"/>
    <w:rsid w:val="00B92AB4"/>
    <w:rsid w:val="00B9384E"/>
    <w:rsid w:val="00B9645D"/>
    <w:rsid w:val="00B9661C"/>
    <w:rsid w:val="00B96F03"/>
    <w:rsid w:val="00BA0612"/>
    <w:rsid w:val="00BA1F7C"/>
    <w:rsid w:val="00BA47ED"/>
    <w:rsid w:val="00BA6D3E"/>
    <w:rsid w:val="00BA7D5F"/>
    <w:rsid w:val="00BB234B"/>
    <w:rsid w:val="00BB24A0"/>
    <w:rsid w:val="00BB284E"/>
    <w:rsid w:val="00BB3F27"/>
    <w:rsid w:val="00BB5AE4"/>
    <w:rsid w:val="00BB5C78"/>
    <w:rsid w:val="00BB5ED6"/>
    <w:rsid w:val="00BB6236"/>
    <w:rsid w:val="00BB64C3"/>
    <w:rsid w:val="00BB71B9"/>
    <w:rsid w:val="00BC0DF6"/>
    <w:rsid w:val="00BC1CFD"/>
    <w:rsid w:val="00BC2307"/>
    <w:rsid w:val="00BC2AFF"/>
    <w:rsid w:val="00BC370D"/>
    <w:rsid w:val="00BC5563"/>
    <w:rsid w:val="00BC5918"/>
    <w:rsid w:val="00BC60D7"/>
    <w:rsid w:val="00BC6F39"/>
    <w:rsid w:val="00BC738C"/>
    <w:rsid w:val="00BC74A0"/>
    <w:rsid w:val="00BC7D1C"/>
    <w:rsid w:val="00BC7F45"/>
    <w:rsid w:val="00BD024B"/>
    <w:rsid w:val="00BD0582"/>
    <w:rsid w:val="00BD325C"/>
    <w:rsid w:val="00BD39CC"/>
    <w:rsid w:val="00BD56B9"/>
    <w:rsid w:val="00BD5F24"/>
    <w:rsid w:val="00BD606A"/>
    <w:rsid w:val="00BD6EC6"/>
    <w:rsid w:val="00BD769E"/>
    <w:rsid w:val="00BD78DD"/>
    <w:rsid w:val="00BE10C2"/>
    <w:rsid w:val="00BE1673"/>
    <w:rsid w:val="00BE174E"/>
    <w:rsid w:val="00BE2465"/>
    <w:rsid w:val="00BE517A"/>
    <w:rsid w:val="00BF0763"/>
    <w:rsid w:val="00BF23A6"/>
    <w:rsid w:val="00BF3A2D"/>
    <w:rsid w:val="00BF4A5F"/>
    <w:rsid w:val="00BF51E3"/>
    <w:rsid w:val="00BF5E76"/>
    <w:rsid w:val="00BF6594"/>
    <w:rsid w:val="00BF6906"/>
    <w:rsid w:val="00BF6D34"/>
    <w:rsid w:val="00BF6D39"/>
    <w:rsid w:val="00BF7565"/>
    <w:rsid w:val="00C0614E"/>
    <w:rsid w:val="00C07868"/>
    <w:rsid w:val="00C07E66"/>
    <w:rsid w:val="00C10649"/>
    <w:rsid w:val="00C10ECF"/>
    <w:rsid w:val="00C1180A"/>
    <w:rsid w:val="00C11D9F"/>
    <w:rsid w:val="00C165FF"/>
    <w:rsid w:val="00C1693D"/>
    <w:rsid w:val="00C2071F"/>
    <w:rsid w:val="00C20F76"/>
    <w:rsid w:val="00C21440"/>
    <w:rsid w:val="00C22963"/>
    <w:rsid w:val="00C2540E"/>
    <w:rsid w:val="00C260C8"/>
    <w:rsid w:val="00C3002D"/>
    <w:rsid w:val="00C30659"/>
    <w:rsid w:val="00C32C72"/>
    <w:rsid w:val="00C34AEC"/>
    <w:rsid w:val="00C34D5D"/>
    <w:rsid w:val="00C35821"/>
    <w:rsid w:val="00C36F4E"/>
    <w:rsid w:val="00C37AC2"/>
    <w:rsid w:val="00C37AE3"/>
    <w:rsid w:val="00C40871"/>
    <w:rsid w:val="00C4258A"/>
    <w:rsid w:val="00C43548"/>
    <w:rsid w:val="00C43A59"/>
    <w:rsid w:val="00C441F4"/>
    <w:rsid w:val="00C44841"/>
    <w:rsid w:val="00C45680"/>
    <w:rsid w:val="00C46DB7"/>
    <w:rsid w:val="00C4795F"/>
    <w:rsid w:val="00C50329"/>
    <w:rsid w:val="00C50A0C"/>
    <w:rsid w:val="00C5191A"/>
    <w:rsid w:val="00C54646"/>
    <w:rsid w:val="00C54942"/>
    <w:rsid w:val="00C612E2"/>
    <w:rsid w:val="00C639C6"/>
    <w:rsid w:val="00C63AD2"/>
    <w:rsid w:val="00C63EEA"/>
    <w:rsid w:val="00C64766"/>
    <w:rsid w:val="00C65A12"/>
    <w:rsid w:val="00C65A26"/>
    <w:rsid w:val="00C65D49"/>
    <w:rsid w:val="00C67B02"/>
    <w:rsid w:val="00C706C4"/>
    <w:rsid w:val="00C71884"/>
    <w:rsid w:val="00C7255E"/>
    <w:rsid w:val="00C74E92"/>
    <w:rsid w:val="00C75801"/>
    <w:rsid w:val="00C769E6"/>
    <w:rsid w:val="00C803C4"/>
    <w:rsid w:val="00C80916"/>
    <w:rsid w:val="00C81340"/>
    <w:rsid w:val="00C82867"/>
    <w:rsid w:val="00C8482C"/>
    <w:rsid w:val="00C84DDF"/>
    <w:rsid w:val="00C854A1"/>
    <w:rsid w:val="00C86A44"/>
    <w:rsid w:val="00C86FB1"/>
    <w:rsid w:val="00C901ED"/>
    <w:rsid w:val="00C92196"/>
    <w:rsid w:val="00C93AC3"/>
    <w:rsid w:val="00C93B95"/>
    <w:rsid w:val="00C94B53"/>
    <w:rsid w:val="00C95B23"/>
    <w:rsid w:val="00C96BA1"/>
    <w:rsid w:val="00C96DFE"/>
    <w:rsid w:val="00CA27CD"/>
    <w:rsid w:val="00CA3819"/>
    <w:rsid w:val="00CA492A"/>
    <w:rsid w:val="00CA53AF"/>
    <w:rsid w:val="00CA540B"/>
    <w:rsid w:val="00CA61DF"/>
    <w:rsid w:val="00CA77D0"/>
    <w:rsid w:val="00CB112F"/>
    <w:rsid w:val="00CB186C"/>
    <w:rsid w:val="00CB1D83"/>
    <w:rsid w:val="00CB24FF"/>
    <w:rsid w:val="00CB3331"/>
    <w:rsid w:val="00CB362B"/>
    <w:rsid w:val="00CB3BCC"/>
    <w:rsid w:val="00CB454E"/>
    <w:rsid w:val="00CB593C"/>
    <w:rsid w:val="00CC124A"/>
    <w:rsid w:val="00CC2A19"/>
    <w:rsid w:val="00CC3B6D"/>
    <w:rsid w:val="00CC3D67"/>
    <w:rsid w:val="00CC4B2F"/>
    <w:rsid w:val="00CC4E18"/>
    <w:rsid w:val="00CC5090"/>
    <w:rsid w:val="00CC565D"/>
    <w:rsid w:val="00CC62E1"/>
    <w:rsid w:val="00CC6CCC"/>
    <w:rsid w:val="00CC769D"/>
    <w:rsid w:val="00CC7B97"/>
    <w:rsid w:val="00CD1F9A"/>
    <w:rsid w:val="00CD2215"/>
    <w:rsid w:val="00CD362A"/>
    <w:rsid w:val="00CD561B"/>
    <w:rsid w:val="00CD66FC"/>
    <w:rsid w:val="00CD7199"/>
    <w:rsid w:val="00CD7486"/>
    <w:rsid w:val="00CD755D"/>
    <w:rsid w:val="00CD787F"/>
    <w:rsid w:val="00CE011E"/>
    <w:rsid w:val="00CE0145"/>
    <w:rsid w:val="00CE106B"/>
    <w:rsid w:val="00CE12FA"/>
    <w:rsid w:val="00CE2407"/>
    <w:rsid w:val="00CE2C66"/>
    <w:rsid w:val="00CE58BC"/>
    <w:rsid w:val="00CE63C5"/>
    <w:rsid w:val="00CE66D6"/>
    <w:rsid w:val="00CE6CF8"/>
    <w:rsid w:val="00CE76BA"/>
    <w:rsid w:val="00CE76C5"/>
    <w:rsid w:val="00CE7951"/>
    <w:rsid w:val="00CE7A40"/>
    <w:rsid w:val="00CF0247"/>
    <w:rsid w:val="00CF04B1"/>
    <w:rsid w:val="00CF0F23"/>
    <w:rsid w:val="00CF1EBE"/>
    <w:rsid w:val="00CF265C"/>
    <w:rsid w:val="00CF56ED"/>
    <w:rsid w:val="00CF6C20"/>
    <w:rsid w:val="00CF6CDE"/>
    <w:rsid w:val="00CF71E3"/>
    <w:rsid w:val="00CF74D7"/>
    <w:rsid w:val="00CF7C65"/>
    <w:rsid w:val="00D0035A"/>
    <w:rsid w:val="00D024BA"/>
    <w:rsid w:val="00D03D2F"/>
    <w:rsid w:val="00D043AD"/>
    <w:rsid w:val="00D048F4"/>
    <w:rsid w:val="00D05C45"/>
    <w:rsid w:val="00D05D39"/>
    <w:rsid w:val="00D074FD"/>
    <w:rsid w:val="00D101F2"/>
    <w:rsid w:val="00D10731"/>
    <w:rsid w:val="00D10853"/>
    <w:rsid w:val="00D10E36"/>
    <w:rsid w:val="00D11834"/>
    <w:rsid w:val="00D128F2"/>
    <w:rsid w:val="00D128FF"/>
    <w:rsid w:val="00D12D7D"/>
    <w:rsid w:val="00D1347D"/>
    <w:rsid w:val="00D1432A"/>
    <w:rsid w:val="00D1458C"/>
    <w:rsid w:val="00D16105"/>
    <w:rsid w:val="00D16289"/>
    <w:rsid w:val="00D164BB"/>
    <w:rsid w:val="00D179D1"/>
    <w:rsid w:val="00D17FD7"/>
    <w:rsid w:val="00D24266"/>
    <w:rsid w:val="00D259DD"/>
    <w:rsid w:val="00D3077A"/>
    <w:rsid w:val="00D31149"/>
    <w:rsid w:val="00D31A92"/>
    <w:rsid w:val="00D32B9B"/>
    <w:rsid w:val="00D363A5"/>
    <w:rsid w:val="00D370A1"/>
    <w:rsid w:val="00D37BA8"/>
    <w:rsid w:val="00D44BDB"/>
    <w:rsid w:val="00D45316"/>
    <w:rsid w:val="00D4661A"/>
    <w:rsid w:val="00D4778D"/>
    <w:rsid w:val="00D50BC1"/>
    <w:rsid w:val="00D5278F"/>
    <w:rsid w:val="00D541AD"/>
    <w:rsid w:val="00D55EDB"/>
    <w:rsid w:val="00D561EB"/>
    <w:rsid w:val="00D60708"/>
    <w:rsid w:val="00D6096F"/>
    <w:rsid w:val="00D60D26"/>
    <w:rsid w:val="00D617DE"/>
    <w:rsid w:val="00D65794"/>
    <w:rsid w:val="00D65FD3"/>
    <w:rsid w:val="00D66531"/>
    <w:rsid w:val="00D70051"/>
    <w:rsid w:val="00D70094"/>
    <w:rsid w:val="00D70F44"/>
    <w:rsid w:val="00D71024"/>
    <w:rsid w:val="00D71073"/>
    <w:rsid w:val="00D71EFC"/>
    <w:rsid w:val="00D745BB"/>
    <w:rsid w:val="00D74A6F"/>
    <w:rsid w:val="00D74AED"/>
    <w:rsid w:val="00D7574D"/>
    <w:rsid w:val="00D761C7"/>
    <w:rsid w:val="00D81C0F"/>
    <w:rsid w:val="00D825D1"/>
    <w:rsid w:val="00D8325A"/>
    <w:rsid w:val="00D835E7"/>
    <w:rsid w:val="00D83719"/>
    <w:rsid w:val="00D83FB5"/>
    <w:rsid w:val="00D84F35"/>
    <w:rsid w:val="00D85642"/>
    <w:rsid w:val="00D85C61"/>
    <w:rsid w:val="00D86B75"/>
    <w:rsid w:val="00D86CC0"/>
    <w:rsid w:val="00D90C95"/>
    <w:rsid w:val="00D912EC"/>
    <w:rsid w:val="00D91F71"/>
    <w:rsid w:val="00D922ED"/>
    <w:rsid w:val="00D922F1"/>
    <w:rsid w:val="00D92C4C"/>
    <w:rsid w:val="00D93CFE"/>
    <w:rsid w:val="00D950A1"/>
    <w:rsid w:val="00D97A70"/>
    <w:rsid w:val="00DA105B"/>
    <w:rsid w:val="00DA2203"/>
    <w:rsid w:val="00DA3F08"/>
    <w:rsid w:val="00DA657A"/>
    <w:rsid w:val="00DB1A56"/>
    <w:rsid w:val="00DB25F2"/>
    <w:rsid w:val="00DB264A"/>
    <w:rsid w:val="00DB2B27"/>
    <w:rsid w:val="00DB3184"/>
    <w:rsid w:val="00DB3F39"/>
    <w:rsid w:val="00DB58BE"/>
    <w:rsid w:val="00DB5AE5"/>
    <w:rsid w:val="00DB67F7"/>
    <w:rsid w:val="00DB68B6"/>
    <w:rsid w:val="00DB6935"/>
    <w:rsid w:val="00DB71F9"/>
    <w:rsid w:val="00DB74A1"/>
    <w:rsid w:val="00DB79A0"/>
    <w:rsid w:val="00DC0055"/>
    <w:rsid w:val="00DC18A6"/>
    <w:rsid w:val="00DC491A"/>
    <w:rsid w:val="00DC4B03"/>
    <w:rsid w:val="00DC5811"/>
    <w:rsid w:val="00DC5F3F"/>
    <w:rsid w:val="00DC5FA7"/>
    <w:rsid w:val="00DC6EF3"/>
    <w:rsid w:val="00DC763F"/>
    <w:rsid w:val="00DD1522"/>
    <w:rsid w:val="00DD1BFB"/>
    <w:rsid w:val="00DD208F"/>
    <w:rsid w:val="00DD32C2"/>
    <w:rsid w:val="00DD5F85"/>
    <w:rsid w:val="00DE079E"/>
    <w:rsid w:val="00DE0FBD"/>
    <w:rsid w:val="00DE1CC6"/>
    <w:rsid w:val="00DE2176"/>
    <w:rsid w:val="00DE298C"/>
    <w:rsid w:val="00DE337F"/>
    <w:rsid w:val="00DE46E5"/>
    <w:rsid w:val="00DE49AF"/>
    <w:rsid w:val="00DE5FD7"/>
    <w:rsid w:val="00DE69FC"/>
    <w:rsid w:val="00DE7B1F"/>
    <w:rsid w:val="00DF03BB"/>
    <w:rsid w:val="00DF6D6A"/>
    <w:rsid w:val="00DF7A1E"/>
    <w:rsid w:val="00DF7FCB"/>
    <w:rsid w:val="00E00D41"/>
    <w:rsid w:val="00E012CC"/>
    <w:rsid w:val="00E030B6"/>
    <w:rsid w:val="00E03715"/>
    <w:rsid w:val="00E038BD"/>
    <w:rsid w:val="00E04D88"/>
    <w:rsid w:val="00E05363"/>
    <w:rsid w:val="00E05E91"/>
    <w:rsid w:val="00E07844"/>
    <w:rsid w:val="00E104D1"/>
    <w:rsid w:val="00E104D8"/>
    <w:rsid w:val="00E104DF"/>
    <w:rsid w:val="00E10955"/>
    <w:rsid w:val="00E10AE3"/>
    <w:rsid w:val="00E12B54"/>
    <w:rsid w:val="00E1317D"/>
    <w:rsid w:val="00E13B9A"/>
    <w:rsid w:val="00E14BC8"/>
    <w:rsid w:val="00E14C75"/>
    <w:rsid w:val="00E14DD0"/>
    <w:rsid w:val="00E14DF9"/>
    <w:rsid w:val="00E14F2A"/>
    <w:rsid w:val="00E153F4"/>
    <w:rsid w:val="00E155B7"/>
    <w:rsid w:val="00E165C8"/>
    <w:rsid w:val="00E1676C"/>
    <w:rsid w:val="00E17280"/>
    <w:rsid w:val="00E17A2A"/>
    <w:rsid w:val="00E21333"/>
    <w:rsid w:val="00E21375"/>
    <w:rsid w:val="00E23A5E"/>
    <w:rsid w:val="00E2412E"/>
    <w:rsid w:val="00E25D0A"/>
    <w:rsid w:val="00E2625F"/>
    <w:rsid w:val="00E266F1"/>
    <w:rsid w:val="00E275EB"/>
    <w:rsid w:val="00E30292"/>
    <w:rsid w:val="00E31897"/>
    <w:rsid w:val="00E403FB"/>
    <w:rsid w:val="00E41B4D"/>
    <w:rsid w:val="00E41EB4"/>
    <w:rsid w:val="00E43225"/>
    <w:rsid w:val="00E443FC"/>
    <w:rsid w:val="00E44CE8"/>
    <w:rsid w:val="00E44D0F"/>
    <w:rsid w:val="00E463FA"/>
    <w:rsid w:val="00E4690E"/>
    <w:rsid w:val="00E50042"/>
    <w:rsid w:val="00E50D50"/>
    <w:rsid w:val="00E52524"/>
    <w:rsid w:val="00E530A6"/>
    <w:rsid w:val="00E530F6"/>
    <w:rsid w:val="00E537F6"/>
    <w:rsid w:val="00E55A96"/>
    <w:rsid w:val="00E5619B"/>
    <w:rsid w:val="00E5630E"/>
    <w:rsid w:val="00E572AE"/>
    <w:rsid w:val="00E57B55"/>
    <w:rsid w:val="00E60584"/>
    <w:rsid w:val="00E61842"/>
    <w:rsid w:val="00E632B5"/>
    <w:rsid w:val="00E637C0"/>
    <w:rsid w:val="00E639A7"/>
    <w:rsid w:val="00E647FA"/>
    <w:rsid w:val="00E64862"/>
    <w:rsid w:val="00E665AB"/>
    <w:rsid w:val="00E67E14"/>
    <w:rsid w:val="00E67F9E"/>
    <w:rsid w:val="00E70932"/>
    <w:rsid w:val="00E723F7"/>
    <w:rsid w:val="00E7536C"/>
    <w:rsid w:val="00E758E4"/>
    <w:rsid w:val="00E7611D"/>
    <w:rsid w:val="00E806A5"/>
    <w:rsid w:val="00E81348"/>
    <w:rsid w:val="00E827AD"/>
    <w:rsid w:val="00E82A9A"/>
    <w:rsid w:val="00E85180"/>
    <w:rsid w:val="00E868F6"/>
    <w:rsid w:val="00E86F54"/>
    <w:rsid w:val="00E871B0"/>
    <w:rsid w:val="00E87684"/>
    <w:rsid w:val="00E87A2D"/>
    <w:rsid w:val="00E9134B"/>
    <w:rsid w:val="00E91A6B"/>
    <w:rsid w:val="00E91AFC"/>
    <w:rsid w:val="00E93DED"/>
    <w:rsid w:val="00E94065"/>
    <w:rsid w:val="00EA0E06"/>
    <w:rsid w:val="00EA0EC3"/>
    <w:rsid w:val="00EA0F35"/>
    <w:rsid w:val="00EA1213"/>
    <w:rsid w:val="00EA21D2"/>
    <w:rsid w:val="00EA236A"/>
    <w:rsid w:val="00EA26AC"/>
    <w:rsid w:val="00EA2E72"/>
    <w:rsid w:val="00EA4441"/>
    <w:rsid w:val="00EA5078"/>
    <w:rsid w:val="00EA67A3"/>
    <w:rsid w:val="00EB01A3"/>
    <w:rsid w:val="00EB17C7"/>
    <w:rsid w:val="00EB1887"/>
    <w:rsid w:val="00EB3C60"/>
    <w:rsid w:val="00EB4195"/>
    <w:rsid w:val="00EB455F"/>
    <w:rsid w:val="00EB552B"/>
    <w:rsid w:val="00EB5CC8"/>
    <w:rsid w:val="00EB6883"/>
    <w:rsid w:val="00EB6C22"/>
    <w:rsid w:val="00EB6C70"/>
    <w:rsid w:val="00EB6E3F"/>
    <w:rsid w:val="00EC0974"/>
    <w:rsid w:val="00EC0D28"/>
    <w:rsid w:val="00EC0F59"/>
    <w:rsid w:val="00EC27BE"/>
    <w:rsid w:val="00EC4B8D"/>
    <w:rsid w:val="00EC79A3"/>
    <w:rsid w:val="00ED0CC9"/>
    <w:rsid w:val="00ED0E21"/>
    <w:rsid w:val="00ED149F"/>
    <w:rsid w:val="00ED2B1A"/>
    <w:rsid w:val="00ED4E6B"/>
    <w:rsid w:val="00ED647C"/>
    <w:rsid w:val="00ED68C7"/>
    <w:rsid w:val="00ED6D4A"/>
    <w:rsid w:val="00ED6FB5"/>
    <w:rsid w:val="00ED7CD2"/>
    <w:rsid w:val="00EE0259"/>
    <w:rsid w:val="00EE0986"/>
    <w:rsid w:val="00EE0D5E"/>
    <w:rsid w:val="00EE168C"/>
    <w:rsid w:val="00EE19CB"/>
    <w:rsid w:val="00EE1B01"/>
    <w:rsid w:val="00EE2D3F"/>
    <w:rsid w:val="00EE2EF4"/>
    <w:rsid w:val="00EE55C8"/>
    <w:rsid w:val="00EE6069"/>
    <w:rsid w:val="00EE6B59"/>
    <w:rsid w:val="00EF02E9"/>
    <w:rsid w:val="00EF1371"/>
    <w:rsid w:val="00EF173F"/>
    <w:rsid w:val="00EF22D7"/>
    <w:rsid w:val="00EF2FEB"/>
    <w:rsid w:val="00EF301B"/>
    <w:rsid w:val="00EF3436"/>
    <w:rsid w:val="00EF3F93"/>
    <w:rsid w:val="00EF4DEB"/>
    <w:rsid w:val="00EF5C9F"/>
    <w:rsid w:val="00EF67F9"/>
    <w:rsid w:val="00EF719C"/>
    <w:rsid w:val="00F0017B"/>
    <w:rsid w:val="00F0193F"/>
    <w:rsid w:val="00F02248"/>
    <w:rsid w:val="00F04214"/>
    <w:rsid w:val="00F045A4"/>
    <w:rsid w:val="00F04C55"/>
    <w:rsid w:val="00F107A2"/>
    <w:rsid w:val="00F1083D"/>
    <w:rsid w:val="00F10BD1"/>
    <w:rsid w:val="00F1207C"/>
    <w:rsid w:val="00F132B4"/>
    <w:rsid w:val="00F13D44"/>
    <w:rsid w:val="00F14A1E"/>
    <w:rsid w:val="00F14A5B"/>
    <w:rsid w:val="00F14AAB"/>
    <w:rsid w:val="00F14E01"/>
    <w:rsid w:val="00F156E5"/>
    <w:rsid w:val="00F15C86"/>
    <w:rsid w:val="00F1629B"/>
    <w:rsid w:val="00F17172"/>
    <w:rsid w:val="00F21D77"/>
    <w:rsid w:val="00F235C8"/>
    <w:rsid w:val="00F2378E"/>
    <w:rsid w:val="00F253EB"/>
    <w:rsid w:val="00F27252"/>
    <w:rsid w:val="00F27696"/>
    <w:rsid w:val="00F278D3"/>
    <w:rsid w:val="00F27E92"/>
    <w:rsid w:val="00F3111C"/>
    <w:rsid w:val="00F31184"/>
    <w:rsid w:val="00F32BC3"/>
    <w:rsid w:val="00F338A2"/>
    <w:rsid w:val="00F36FCD"/>
    <w:rsid w:val="00F373C4"/>
    <w:rsid w:val="00F376A8"/>
    <w:rsid w:val="00F42165"/>
    <w:rsid w:val="00F42B8D"/>
    <w:rsid w:val="00F43416"/>
    <w:rsid w:val="00F437F0"/>
    <w:rsid w:val="00F460D1"/>
    <w:rsid w:val="00F46B8A"/>
    <w:rsid w:val="00F46F58"/>
    <w:rsid w:val="00F4766A"/>
    <w:rsid w:val="00F47ECE"/>
    <w:rsid w:val="00F5099D"/>
    <w:rsid w:val="00F51280"/>
    <w:rsid w:val="00F52A0B"/>
    <w:rsid w:val="00F53D68"/>
    <w:rsid w:val="00F53E61"/>
    <w:rsid w:val="00F53ECF"/>
    <w:rsid w:val="00F54099"/>
    <w:rsid w:val="00F5467C"/>
    <w:rsid w:val="00F54CEA"/>
    <w:rsid w:val="00F55154"/>
    <w:rsid w:val="00F55798"/>
    <w:rsid w:val="00F55A47"/>
    <w:rsid w:val="00F5602E"/>
    <w:rsid w:val="00F56EF9"/>
    <w:rsid w:val="00F57001"/>
    <w:rsid w:val="00F57DF6"/>
    <w:rsid w:val="00F60892"/>
    <w:rsid w:val="00F62481"/>
    <w:rsid w:val="00F62A33"/>
    <w:rsid w:val="00F62C2E"/>
    <w:rsid w:val="00F62C7F"/>
    <w:rsid w:val="00F64011"/>
    <w:rsid w:val="00F67710"/>
    <w:rsid w:val="00F72632"/>
    <w:rsid w:val="00F72859"/>
    <w:rsid w:val="00F73503"/>
    <w:rsid w:val="00F80AC2"/>
    <w:rsid w:val="00F81C63"/>
    <w:rsid w:val="00F81F2E"/>
    <w:rsid w:val="00F823EC"/>
    <w:rsid w:val="00F84576"/>
    <w:rsid w:val="00F8483B"/>
    <w:rsid w:val="00F84AF2"/>
    <w:rsid w:val="00F84B2F"/>
    <w:rsid w:val="00F84BD9"/>
    <w:rsid w:val="00F865DE"/>
    <w:rsid w:val="00F86604"/>
    <w:rsid w:val="00F879CF"/>
    <w:rsid w:val="00F909BF"/>
    <w:rsid w:val="00F90D96"/>
    <w:rsid w:val="00F93F3A"/>
    <w:rsid w:val="00F948E8"/>
    <w:rsid w:val="00F9596F"/>
    <w:rsid w:val="00F95FD0"/>
    <w:rsid w:val="00F96D6A"/>
    <w:rsid w:val="00FA0741"/>
    <w:rsid w:val="00FA0CBD"/>
    <w:rsid w:val="00FA1D4A"/>
    <w:rsid w:val="00FA2466"/>
    <w:rsid w:val="00FA3803"/>
    <w:rsid w:val="00FA47CF"/>
    <w:rsid w:val="00FA66CC"/>
    <w:rsid w:val="00FB01F3"/>
    <w:rsid w:val="00FB0DEB"/>
    <w:rsid w:val="00FB0F64"/>
    <w:rsid w:val="00FB139A"/>
    <w:rsid w:val="00FB178E"/>
    <w:rsid w:val="00FB20A0"/>
    <w:rsid w:val="00FB2DAD"/>
    <w:rsid w:val="00FB3763"/>
    <w:rsid w:val="00FB45C1"/>
    <w:rsid w:val="00FB5E34"/>
    <w:rsid w:val="00FB6695"/>
    <w:rsid w:val="00FB66CD"/>
    <w:rsid w:val="00FC1D4D"/>
    <w:rsid w:val="00FC2459"/>
    <w:rsid w:val="00FC35C1"/>
    <w:rsid w:val="00FC4F7E"/>
    <w:rsid w:val="00FC7D38"/>
    <w:rsid w:val="00FC7E2D"/>
    <w:rsid w:val="00FD0744"/>
    <w:rsid w:val="00FD10C9"/>
    <w:rsid w:val="00FD22CC"/>
    <w:rsid w:val="00FD3CA9"/>
    <w:rsid w:val="00FD3E6C"/>
    <w:rsid w:val="00FD4588"/>
    <w:rsid w:val="00FD4A59"/>
    <w:rsid w:val="00FD4BE4"/>
    <w:rsid w:val="00FD4E68"/>
    <w:rsid w:val="00FD5F6F"/>
    <w:rsid w:val="00FD7229"/>
    <w:rsid w:val="00FD7E72"/>
    <w:rsid w:val="00FE08ED"/>
    <w:rsid w:val="00FE0A31"/>
    <w:rsid w:val="00FE0A44"/>
    <w:rsid w:val="00FE3902"/>
    <w:rsid w:val="00FE396D"/>
    <w:rsid w:val="00FE4441"/>
    <w:rsid w:val="00FE5123"/>
    <w:rsid w:val="00FE5233"/>
    <w:rsid w:val="00FE54FB"/>
    <w:rsid w:val="00FE56AC"/>
    <w:rsid w:val="00FE630E"/>
    <w:rsid w:val="00FE7ED8"/>
    <w:rsid w:val="00FF0C78"/>
    <w:rsid w:val="00FF36CA"/>
    <w:rsid w:val="00FF3873"/>
    <w:rsid w:val="00FF3889"/>
    <w:rsid w:val="00FF603D"/>
    <w:rsid w:val="00FF6A2D"/>
    <w:rsid w:val="00FF73DA"/>
    <w:rsid w:val="00FF777D"/>
    <w:rsid w:val="00FF77AF"/>
    <w:rsid w:val="00FF7864"/>
    <w:rsid w:val="00FF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A823AA"/>
  <w15:docId w15:val="{C3340B1E-CE61-456C-8E6D-52FFD6A7B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2C2E"/>
  </w:style>
  <w:style w:type="paragraph" w:styleId="Heading1">
    <w:name w:val="heading 1"/>
    <w:basedOn w:val="Normal"/>
    <w:link w:val="Heading1Char"/>
    <w:uiPriority w:val="9"/>
    <w:qFormat/>
    <w:rsid w:val="0006064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56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7E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62C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2C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2C2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C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C2E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F62C2E"/>
  </w:style>
  <w:style w:type="paragraph" w:styleId="ListParagraph">
    <w:name w:val="List Paragraph"/>
    <w:basedOn w:val="Normal"/>
    <w:uiPriority w:val="34"/>
    <w:qFormat/>
    <w:rsid w:val="00F62C2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EBC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9C6BDB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C6BD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9C6BDB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9C6BDB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187A15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610AEC"/>
    <w:rPr>
      <w:i/>
      <w:iCs/>
    </w:rPr>
  </w:style>
  <w:style w:type="paragraph" w:styleId="NormalWeb">
    <w:name w:val="Normal (Web)"/>
    <w:basedOn w:val="Normal"/>
    <w:uiPriority w:val="99"/>
    <w:unhideWhenUsed/>
    <w:rsid w:val="001759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6064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A3517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51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1B7"/>
  </w:style>
  <w:style w:type="paragraph" w:styleId="Footer">
    <w:name w:val="footer"/>
    <w:basedOn w:val="Normal"/>
    <w:link w:val="FooterChar"/>
    <w:uiPriority w:val="99"/>
    <w:unhideWhenUsed/>
    <w:rsid w:val="008351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1B7"/>
  </w:style>
  <w:style w:type="character" w:customStyle="1" w:styleId="st">
    <w:name w:val="st"/>
    <w:rsid w:val="00061AD5"/>
  </w:style>
  <w:style w:type="paragraph" w:styleId="PlainText">
    <w:name w:val="Plain Text"/>
    <w:basedOn w:val="Normal"/>
    <w:link w:val="PlainTextChar"/>
    <w:uiPriority w:val="99"/>
    <w:unhideWhenUsed/>
    <w:rsid w:val="00DB71F9"/>
    <w:pPr>
      <w:spacing w:after="0" w:line="240" w:lineRule="auto"/>
    </w:pPr>
    <w:rPr>
      <w:rFonts w:ascii="Consolas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B71F9"/>
    <w:rPr>
      <w:rFonts w:ascii="Consolas" w:hAnsi="Consolas" w:cs="Times New Roman"/>
      <w:sz w:val="21"/>
      <w:szCs w:val="21"/>
    </w:rPr>
  </w:style>
  <w:style w:type="paragraph" w:styleId="Revision">
    <w:name w:val="Revision"/>
    <w:hidden/>
    <w:uiPriority w:val="99"/>
    <w:semiHidden/>
    <w:rsid w:val="009626C7"/>
    <w:pPr>
      <w:spacing w:after="0" w:line="240" w:lineRule="auto"/>
    </w:pPr>
  </w:style>
  <w:style w:type="paragraph" w:customStyle="1" w:styleId="Default">
    <w:name w:val="Default"/>
    <w:rsid w:val="00363F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7E1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2037BE"/>
    <w:rPr>
      <w:b/>
      <w:bCs/>
    </w:rPr>
  </w:style>
  <w:style w:type="paragraph" w:styleId="BodyText">
    <w:name w:val="Body Text"/>
    <w:basedOn w:val="Normal"/>
    <w:link w:val="BodyTextChar"/>
    <w:rsid w:val="003250D1"/>
    <w:pPr>
      <w:tabs>
        <w:tab w:val="left" w:pos="432"/>
      </w:tabs>
      <w:spacing w:after="0" w:line="48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250D1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2822B6"/>
  </w:style>
  <w:style w:type="character" w:styleId="LineNumber">
    <w:name w:val="line number"/>
    <w:basedOn w:val="DefaultParagraphFont"/>
    <w:uiPriority w:val="99"/>
    <w:semiHidden/>
    <w:unhideWhenUsed/>
    <w:rsid w:val="002822B6"/>
  </w:style>
  <w:style w:type="character" w:customStyle="1" w:styleId="Heading3Char">
    <w:name w:val="Heading 3 Char"/>
    <w:basedOn w:val="DefaultParagraphFont"/>
    <w:link w:val="Heading3"/>
    <w:uiPriority w:val="9"/>
    <w:semiHidden/>
    <w:rsid w:val="00CC56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7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64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8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7161">
              <w:marLeft w:val="6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248375">
                  <w:marLeft w:val="0"/>
                  <w:marRight w:val="225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70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921093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5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0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7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5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9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66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1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tailEnd type="triangle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292261-2A6A-48BE-8160-D52E26EE4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t</dc:creator>
  <cp:lastModifiedBy>Amit Kumar</cp:lastModifiedBy>
  <cp:revision>5</cp:revision>
  <cp:lastPrinted>2018-04-08T16:30:00Z</cp:lastPrinted>
  <dcterms:created xsi:type="dcterms:W3CDTF">2018-05-13T21:28:00Z</dcterms:created>
  <dcterms:modified xsi:type="dcterms:W3CDTF">2018-05-13T23:32:00Z</dcterms:modified>
</cp:coreProperties>
</file>